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7EA5F5B4" w:rsidR="002718C5" w:rsidRPr="005B77AE" w:rsidRDefault="00D4761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میثاق محقق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82EA065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810199484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38A4AD55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rFonts w:hint="cs"/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1402.0</w:t>
            </w:r>
            <w:r w:rsidR="000C1DF2">
              <w:rPr>
                <w:b/>
                <w:bCs/>
                <w:sz w:val="32"/>
                <w:szCs w:val="36"/>
              </w:rPr>
              <w:t>9</w:t>
            </w:r>
            <w:r>
              <w:rPr>
                <w:b/>
                <w:bCs/>
                <w:sz w:val="32"/>
                <w:szCs w:val="36"/>
              </w:rPr>
              <w:t>.</w:t>
            </w:r>
            <w:r w:rsidR="006019A4">
              <w:rPr>
                <w:b/>
                <w:bCs/>
                <w:sz w:val="32"/>
                <w:szCs w:val="36"/>
              </w:rPr>
              <w:t>2</w:t>
            </w:r>
            <w:r w:rsidR="001B71D3">
              <w:rPr>
                <w:b/>
                <w:bCs/>
                <w:sz w:val="32"/>
                <w:szCs w:val="36"/>
              </w:rPr>
              <w:t>6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آزمایشگاه پایگاه‌داده</w:t>
            </w:r>
          </w:p>
          <w:p w14:paraId="6B0D1BC0" w14:textId="7922AAD6" w:rsidR="00C4414D" w:rsidRPr="000E711D" w:rsidRDefault="002F2FE2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پیش‌گزارش</w:t>
            </w:r>
            <w:r w:rsidR="00B30DDB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 </w:t>
            </w:r>
            <w:r w:rsidR="000C1DF2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هفت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7C63E9DF" w14:textId="005999CD" w:rsidR="00B252E0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3669211" w:history="1">
            <w:r w:rsidR="00B252E0" w:rsidRPr="007952FD">
              <w:rPr>
                <w:rStyle w:val="Hyperlink"/>
                <w:b/>
                <w:bCs/>
                <w:noProof/>
                <w:rtl/>
              </w:rPr>
              <w:t>پاسخ 1</w:t>
            </w:r>
            <w:r w:rsidR="00B252E0" w:rsidRPr="007952FD">
              <w:rPr>
                <w:rStyle w:val="Hyperlink"/>
                <w:noProof/>
                <w:rtl/>
              </w:rPr>
              <w:t>.</w:t>
            </w:r>
            <w:r w:rsidR="00B252E0" w:rsidRPr="007952FD">
              <w:rPr>
                <w:rStyle w:val="Hyperlink"/>
                <w:b/>
                <w:bCs/>
                <w:noProof/>
                <w:rtl/>
              </w:rPr>
              <w:t xml:space="preserve"> توابع پنجره‌ا</w:t>
            </w:r>
            <w:r w:rsidR="00B252E0" w:rsidRPr="007952FD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B252E0">
              <w:rPr>
                <w:noProof/>
                <w:webHidden/>
                <w:rtl/>
              </w:rPr>
              <w:tab/>
            </w:r>
            <w:r w:rsidR="00B252E0">
              <w:rPr>
                <w:noProof/>
                <w:webHidden/>
                <w:rtl/>
              </w:rPr>
              <w:fldChar w:fldCharType="begin"/>
            </w:r>
            <w:r w:rsidR="00B252E0">
              <w:rPr>
                <w:noProof/>
                <w:webHidden/>
                <w:rtl/>
              </w:rPr>
              <w:instrText xml:space="preserve"> </w:instrText>
            </w:r>
            <w:r w:rsidR="00B252E0">
              <w:rPr>
                <w:noProof/>
                <w:webHidden/>
              </w:rPr>
              <w:instrText>PAGEREF</w:instrText>
            </w:r>
            <w:r w:rsidR="00B252E0">
              <w:rPr>
                <w:noProof/>
                <w:webHidden/>
                <w:rtl/>
              </w:rPr>
              <w:instrText xml:space="preserve"> _</w:instrText>
            </w:r>
            <w:r w:rsidR="00B252E0">
              <w:rPr>
                <w:noProof/>
                <w:webHidden/>
              </w:rPr>
              <w:instrText>Toc153669211 \h</w:instrText>
            </w:r>
            <w:r w:rsidR="00B252E0">
              <w:rPr>
                <w:noProof/>
                <w:webHidden/>
                <w:rtl/>
              </w:rPr>
              <w:instrText xml:space="preserve"> </w:instrText>
            </w:r>
            <w:r w:rsidR="00B252E0">
              <w:rPr>
                <w:noProof/>
                <w:webHidden/>
                <w:rtl/>
              </w:rPr>
            </w:r>
            <w:r w:rsidR="00B252E0"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2</w:t>
            </w:r>
            <w:r w:rsidR="00B252E0">
              <w:rPr>
                <w:noProof/>
                <w:webHidden/>
                <w:rtl/>
              </w:rPr>
              <w:fldChar w:fldCharType="end"/>
            </w:r>
          </w:hyperlink>
        </w:p>
        <w:p w14:paraId="200FFA30" w14:textId="1473A72E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12" w:history="1">
            <w:r w:rsidRPr="007952FD">
              <w:rPr>
                <w:rStyle w:val="Hyperlink"/>
                <w:noProof/>
                <w:rtl/>
              </w:rPr>
              <w:t xml:space="preserve">0-1. جدول </w:t>
            </w:r>
            <w:r w:rsidRPr="007952FD">
              <w:rPr>
                <w:rStyle w:val="Hyperlink"/>
                <w:noProof/>
              </w:rPr>
              <w:t>student_scor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1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FFDC5C0" w14:textId="644B7510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13" w:history="1">
            <w:r w:rsidRPr="007952FD">
              <w:rPr>
                <w:rStyle w:val="Hyperlink"/>
                <w:noProof/>
                <w:rtl/>
              </w:rPr>
              <w:t>1-1. محاسبه برا</w:t>
            </w:r>
            <w:r w:rsidRPr="007952FD">
              <w:rPr>
                <w:rStyle w:val="Hyperlink"/>
                <w:rFonts w:hint="cs"/>
                <w:noProof/>
                <w:rtl/>
              </w:rPr>
              <w:t>ی</w:t>
            </w:r>
            <w:r w:rsidRPr="007952FD">
              <w:rPr>
                <w:rStyle w:val="Hyperlink"/>
                <w:noProof/>
                <w:rtl/>
              </w:rPr>
              <w:t xml:space="preserve"> کل جد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1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5982712" w14:textId="77414371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14" w:history="1">
            <w:r w:rsidRPr="007952FD">
              <w:rPr>
                <w:rStyle w:val="Hyperlink"/>
                <w:noProof/>
                <w:rtl/>
              </w:rPr>
              <w:t xml:space="preserve">2-1. استفاده از </w:t>
            </w:r>
            <w:r w:rsidRPr="007952FD">
              <w:rPr>
                <w:rStyle w:val="Hyperlink"/>
                <w:noProof/>
              </w:rPr>
              <w:t>Parti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1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91FD2F4" w14:textId="347299F2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15" w:history="1">
            <w:r w:rsidRPr="007952FD">
              <w:rPr>
                <w:rStyle w:val="Hyperlink"/>
                <w:noProof/>
                <w:rtl/>
              </w:rPr>
              <w:t xml:space="preserve">3-1. تابع </w:t>
            </w:r>
            <w:r w:rsidRPr="007952FD">
              <w:rPr>
                <w:rStyle w:val="Hyperlink"/>
                <w:noProof/>
              </w:rPr>
              <w:t>ROW_NUMBE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1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4ECA651" w14:textId="3316AC20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16" w:history="1">
            <w:r w:rsidRPr="007952FD">
              <w:rPr>
                <w:rStyle w:val="Hyperlink"/>
                <w:noProof/>
                <w:rtl/>
              </w:rPr>
              <w:t xml:space="preserve">4-1. تابع </w:t>
            </w:r>
            <w:r w:rsidRPr="007952FD">
              <w:rPr>
                <w:rStyle w:val="Hyperlink"/>
                <w:noProof/>
              </w:rPr>
              <w:t>RANK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1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5B55CCD" w14:textId="3DCE7865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17" w:history="1">
            <w:r w:rsidRPr="007952FD">
              <w:rPr>
                <w:rStyle w:val="Hyperlink"/>
                <w:noProof/>
                <w:rtl/>
              </w:rPr>
              <w:t xml:space="preserve">5-1. تابع </w:t>
            </w:r>
            <w:r w:rsidRPr="007952FD">
              <w:rPr>
                <w:rStyle w:val="Hyperlink"/>
                <w:noProof/>
              </w:rPr>
              <w:t>DENSE_RANK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1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9B5E331" w14:textId="161DBCF9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18" w:history="1">
            <w:r w:rsidRPr="007952FD">
              <w:rPr>
                <w:rStyle w:val="Hyperlink"/>
                <w:noProof/>
                <w:rtl/>
              </w:rPr>
              <w:t xml:space="preserve">6-1. تابع </w:t>
            </w:r>
            <w:r w:rsidRPr="007952FD">
              <w:rPr>
                <w:rStyle w:val="Hyperlink"/>
                <w:noProof/>
              </w:rPr>
              <w:t>LAG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1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D9838D" w14:textId="009B96DA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19" w:history="1">
            <w:r w:rsidRPr="007952FD">
              <w:rPr>
                <w:rStyle w:val="Hyperlink"/>
                <w:noProof/>
                <w:rtl/>
              </w:rPr>
              <w:t xml:space="preserve">7-1. استفاده از </w:t>
            </w:r>
            <w:r w:rsidRPr="007952FD">
              <w:rPr>
                <w:rStyle w:val="Hyperlink"/>
                <w:noProof/>
              </w:rPr>
              <w:t>Fram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1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988D44" w14:textId="75C7C352" w:rsidR="00B252E0" w:rsidRDefault="00B252E0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20" w:history="1">
            <w:r w:rsidRPr="007952FD">
              <w:rPr>
                <w:rStyle w:val="Hyperlink"/>
                <w:b/>
                <w:bCs/>
                <w:noProof/>
                <w:rtl/>
              </w:rPr>
              <w:t>پاسخ 2</w:t>
            </w:r>
            <w:r w:rsidRPr="007952FD">
              <w:rPr>
                <w:rStyle w:val="Hyperlink"/>
                <w:noProof/>
                <w:rtl/>
              </w:rPr>
              <w:t>.</w:t>
            </w:r>
            <w:r w:rsidRPr="007952FD">
              <w:rPr>
                <w:rStyle w:val="Hyperlink"/>
                <w:b/>
                <w:bCs/>
                <w:noProof/>
                <w:rtl/>
              </w:rPr>
              <w:t xml:space="preserve"> تر</w:t>
            </w:r>
            <w:r w:rsidRPr="007952FD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7952FD">
              <w:rPr>
                <w:rStyle w:val="Hyperlink"/>
                <w:rFonts w:hint="eastAsia"/>
                <w:b/>
                <w:bCs/>
                <w:noProof/>
                <w:rtl/>
              </w:rPr>
              <w:t>گر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2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77049C2" w14:textId="270FF620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21" w:history="1">
            <w:r w:rsidRPr="007952FD">
              <w:rPr>
                <w:rStyle w:val="Hyperlink"/>
                <w:noProof/>
                <w:rtl/>
              </w:rPr>
              <w:t xml:space="preserve">0-2. جدول </w:t>
            </w:r>
            <w:r w:rsidRPr="007952FD">
              <w:rPr>
                <w:rStyle w:val="Hyperlink"/>
                <w:noProof/>
              </w:rPr>
              <w:t>user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2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9CA926F" w14:textId="09128D1C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22" w:history="1">
            <w:r w:rsidRPr="007952FD">
              <w:rPr>
                <w:rStyle w:val="Hyperlink"/>
                <w:noProof/>
                <w:rtl/>
              </w:rPr>
              <w:t>1-2. تر</w:t>
            </w:r>
            <w:r w:rsidRPr="007952FD">
              <w:rPr>
                <w:rStyle w:val="Hyperlink"/>
                <w:rFonts w:hint="cs"/>
                <w:noProof/>
                <w:rtl/>
              </w:rPr>
              <w:t>ی</w:t>
            </w:r>
            <w:r w:rsidRPr="007952FD">
              <w:rPr>
                <w:rStyle w:val="Hyperlink"/>
                <w:rFonts w:hint="eastAsia"/>
                <w:noProof/>
                <w:rtl/>
              </w:rPr>
              <w:t>گر</w:t>
            </w:r>
            <w:r w:rsidRPr="007952FD">
              <w:rPr>
                <w:rStyle w:val="Hyperlink"/>
                <w:noProof/>
                <w:rtl/>
              </w:rPr>
              <w:t xml:space="preserve"> </w:t>
            </w:r>
            <w:r w:rsidRPr="007952FD">
              <w:rPr>
                <w:rStyle w:val="Hyperlink"/>
                <w:noProof/>
              </w:rPr>
              <w:t>password_hashe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2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B6088EF" w14:textId="7812EAE9" w:rsidR="00B252E0" w:rsidRDefault="00B252E0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53669223" w:history="1">
            <w:r w:rsidRPr="007952FD">
              <w:rPr>
                <w:rStyle w:val="Hyperlink"/>
                <w:noProof/>
                <w:rtl/>
              </w:rPr>
              <w:t xml:space="preserve">2-2. حذف </w:t>
            </w:r>
            <w:r w:rsidRPr="007952FD">
              <w:rPr>
                <w:rStyle w:val="Hyperlink"/>
                <w:noProof/>
              </w:rPr>
              <w:t>Trigger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366922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824E0">
              <w:rPr>
                <w:noProof/>
                <w:webHidden/>
                <w:rtl/>
                <w:lang w:bidi="ar-SA"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51722625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55E2247A" w:rsidR="00537691" w:rsidRPr="00D05081" w:rsidRDefault="0089708E" w:rsidP="00CD7E88">
      <w:pPr>
        <w:pStyle w:val="Heading1"/>
        <w:rPr>
          <w:rFonts w:asciiTheme="minorHAnsi" w:hAnsiTheme="minorHAnsi"/>
          <w:rtl/>
        </w:rPr>
      </w:pPr>
      <w:bookmarkStart w:id="3" w:name="_Toc153669211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D05081">
        <w:rPr>
          <w:rFonts w:hint="cs"/>
          <w:b/>
          <w:bCs/>
          <w:rtl/>
        </w:rPr>
        <w:t xml:space="preserve"> </w:t>
      </w:r>
      <w:r w:rsidR="00F41EA8">
        <w:rPr>
          <w:rFonts w:hint="cs"/>
          <w:b/>
          <w:bCs/>
          <w:rtl/>
        </w:rPr>
        <w:t>توابع پنجره‌ای</w:t>
      </w:r>
      <w:bookmarkEnd w:id="3"/>
    </w:p>
    <w:p w14:paraId="2A3D75E8" w14:textId="77777777" w:rsidR="00E35717" w:rsidRDefault="00E35717" w:rsidP="00925B67">
      <w:pPr>
        <w:ind w:firstLine="0"/>
        <w:rPr>
          <w:rStyle w:val="Heading2Char"/>
          <w:rtl/>
        </w:rPr>
      </w:pPr>
    </w:p>
    <w:p w14:paraId="2D59D276" w14:textId="213AC600" w:rsidR="005252E6" w:rsidRDefault="005252E6" w:rsidP="005252E6">
      <w:pPr>
        <w:pStyle w:val="Heading2"/>
        <w:rPr>
          <w:rFonts w:hint="cs"/>
          <w:rtl/>
        </w:rPr>
      </w:pPr>
      <w:bookmarkStart w:id="4" w:name="_Toc153669212"/>
      <w:r>
        <w:rPr>
          <w:rFonts w:hint="cs"/>
          <w:rtl/>
        </w:rPr>
        <w:t xml:space="preserve">0-1. جدول </w:t>
      </w:r>
      <w:r>
        <w:t>student_score</w:t>
      </w:r>
      <w:bookmarkEnd w:id="4"/>
    </w:p>
    <w:p w14:paraId="0B5D0A8E" w14:textId="147D3BD5" w:rsidR="00F41EA8" w:rsidRDefault="00C92A1A" w:rsidP="00F41EA8">
      <w:pPr>
        <w:ind w:firstLine="0"/>
        <w:rPr>
          <w:rtl/>
        </w:rPr>
      </w:pPr>
      <w:r>
        <w:rPr>
          <w:rFonts w:hint="cs"/>
          <w:rtl/>
        </w:rPr>
        <w:t xml:space="preserve">ابتدا </w:t>
      </w:r>
      <w:r w:rsidR="00FA736C">
        <w:rPr>
          <w:rFonts w:hint="cs"/>
          <w:rtl/>
        </w:rPr>
        <w:t>یک جدول نمونه در دیتابیس ای جدید</w:t>
      </w:r>
      <w:r w:rsidR="003C77AD">
        <w:rPr>
          <w:rFonts w:hint="cs"/>
          <w:rtl/>
        </w:rPr>
        <w:t xml:space="preserve"> (به نام </w:t>
      </w:r>
      <w:r w:rsidR="003C77AD">
        <w:t>ex7</w:t>
      </w:r>
      <w:r w:rsidR="003C77AD">
        <w:rPr>
          <w:rFonts w:hint="cs"/>
          <w:rtl/>
        </w:rPr>
        <w:t>)</w:t>
      </w:r>
      <w:r w:rsidR="00FA736C">
        <w:rPr>
          <w:rFonts w:hint="cs"/>
          <w:rtl/>
        </w:rPr>
        <w:t xml:space="preserve"> می‌سازیم:</w:t>
      </w:r>
    </w:p>
    <w:p w14:paraId="6A44834C" w14:textId="64277055" w:rsidR="00FA736C" w:rsidRDefault="00FA736C" w:rsidP="00FA736C">
      <w:pPr>
        <w:bidi w:val="0"/>
        <w:ind w:firstLine="0"/>
        <w:rPr>
          <w:rFonts w:hint="cs"/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580D4BA9" wp14:editId="6484261F">
                <wp:extent cx="5576888" cy="1404620"/>
                <wp:effectExtent l="0" t="0" r="24130" b="21590"/>
                <wp:docPr id="21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6888" cy="1404620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A623A4" w14:textId="175E9A3B" w:rsidR="003C77AD" w:rsidRPr="003C77AD" w:rsidRDefault="003C77AD" w:rsidP="003C77AD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DROP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TABLE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F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EXIST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CREATE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TABLE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(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student_id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RIAL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PRIMARY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KEY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student_nam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RCHAR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30),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dep_nam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RCHAR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40),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>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11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Ibrahim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Computer Science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80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7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Taiwo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Microbiology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76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9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Nurain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Biochemistry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80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8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Joel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Computer Science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90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10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Mustapha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Industrial Chemistry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78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5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Muritadoh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Biochemistry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85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2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Yusuf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Biochemistry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70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3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Habeebah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Microbiology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80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1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Tomiwa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Microbiology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65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4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Gbadebo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Computer Science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80);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12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Tolu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Computer Science'</w:t>
                            </w:r>
                            <w:r w:rsidRPr="003C77A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, 67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80D4BA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39.1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" fillcolor="#fafafa" strokecolor="#d8d8d8 [2732]">
                <v:textbox style="mso-fit-shape-to-text:t">
                  <w:txbxContent>
                    <w:p w14:paraId="7FA623A4" w14:textId="175E9A3B" w:rsidR="003C77AD" w:rsidRPr="003C77AD" w:rsidRDefault="003C77AD" w:rsidP="003C77AD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DROP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TABLE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F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EXIST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CREATE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TABLE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(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student_id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RIAL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PRIMARY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KEY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student_nam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RCHAR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30),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dep_nam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RCHAR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40),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>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11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Ibrahim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Computer Science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80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7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Taiwo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Microbiology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76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9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Nurain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Biochemistry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80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8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Joel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Computer Science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90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10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Mustapha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Industrial Chemistry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78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5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Muritadoh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Biochemistry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85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2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Yusuf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Biochemistry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70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3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Habeebah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Microbiology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80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1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Tomiwa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Microbiology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65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4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Gbadebo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Computer Science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80);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 </w:t>
                      </w:r>
                      <w:r w:rsidRPr="003C77A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12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Tolu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3C77AD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Computer Science'</w:t>
                      </w:r>
                      <w:r w:rsidRPr="003C77A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, 67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BBFED2" w14:textId="690AAB85" w:rsidR="0089049F" w:rsidRDefault="0089049F" w:rsidP="0089049F">
      <w:pPr>
        <w:pStyle w:val="Image"/>
      </w:pPr>
      <w:r w:rsidRPr="0089049F">
        <w:rPr>
          <w:rtl/>
        </w:rPr>
        <w:drawing>
          <wp:inline distT="0" distB="0" distL="0" distR="0" wp14:anchorId="5962F4A4" wp14:editId="3D5551C2">
            <wp:extent cx="4023360" cy="3228050"/>
            <wp:effectExtent l="0" t="0" r="0" b="0"/>
            <wp:docPr id="164124890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24890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3360" cy="322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8FD4B" w14:textId="17DE00E3" w:rsidR="00E35717" w:rsidRDefault="0089049F" w:rsidP="00E35717">
      <w:pPr>
        <w:ind w:firstLine="0"/>
        <w:rPr>
          <w:rStyle w:val="Heading2Char"/>
          <w:rFonts w:hint="cs"/>
          <w:rtl/>
        </w:rPr>
      </w:pPr>
      <w:r>
        <w:rPr>
          <w:rFonts w:hint="cs"/>
          <w:rtl/>
        </w:rPr>
        <w:t>همانطور که می‌بینیم،</w:t>
      </w:r>
      <w:r w:rsidR="00E35717">
        <w:rPr>
          <w:rFonts w:hint="cs"/>
          <w:rtl/>
        </w:rPr>
        <w:t xml:space="preserve"> </w:t>
      </w:r>
      <w:r>
        <w:rPr>
          <w:rFonts w:hint="cs"/>
          <w:rtl/>
        </w:rPr>
        <w:t xml:space="preserve">داده‌ها به طور صحیح وارد جدول </w:t>
      </w:r>
      <w:r>
        <w:t>student_score</w:t>
      </w:r>
      <w:r>
        <w:rPr>
          <w:rFonts w:hint="cs"/>
          <w:rtl/>
        </w:rPr>
        <w:t xml:space="preserve"> شده اند.</w:t>
      </w:r>
    </w:p>
    <w:p w14:paraId="23CFE1E0" w14:textId="43BAB923" w:rsidR="006019A4" w:rsidRDefault="006019A4" w:rsidP="006019A4">
      <w:pPr>
        <w:pStyle w:val="Heading2"/>
        <w:rPr>
          <w:rFonts w:hint="cs"/>
          <w:rtl/>
        </w:rPr>
      </w:pPr>
      <w:bookmarkStart w:id="5" w:name="_Toc153669213"/>
      <w:r>
        <w:rPr>
          <w:rFonts w:hint="cs"/>
          <w:rtl/>
        </w:rPr>
        <w:lastRenderedPageBreak/>
        <w:t xml:space="preserve">1-1. </w:t>
      </w:r>
      <w:r w:rsidR="00551BC9">
        <w:rPr>
          <w:rFonts w:hint="cs"/>
          <w:rtl/>
        </w:rPr>
        <w:t>محاسبه برای کل جدول</w:t>
      </w:r>
      <w:bookmarkEnd w:id="5"/>
    </w:p>
    <w:p w14:paraId="0735BA64" w14:textId="117F5886" w:rsidR="009A4CF4" w:rsidRDefault="00551BC9" w:rsidP="00551BC9">
      <w:pPr>
        <w:ind w:firstLine="0"/>
        <w:rPr>
          <w:rtl/>
        </w:rPr>
      </w:pPr>
      <w:r>
        <w:rPr>
          <w:rFonts w:hint="cs"/>
          <w:rtl/>
        </w:rPr>
        <w:t xml:space="preserve">می‌خواهیم بیشترین و کمترین </w:t>
      </w:r>
      <w:r>
        <w:t>score</w:t>
      </w:r>
      <w:r>
        <w:rPr>
          <w:rFonts w:hint="cs"/>
          <w:rtl/>
        </w:rPr>
        <w:t xml:space="preserve"> در بین تمامی سطرهای جدول را حساب کنیم:</w:t>
      </w:r>
    </w:p>
    <w:p w14:paraId="5D73CED7" w14:textId="132522F5" w:rsidR="00551BC9" w:rsidRDefault="00551BC9" w:rsidP="00551BC9">
      <w:pPr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12BAC9CD" wp14:editId="452E641F">
                <wp:extent cx="5567045" cy="429768"/>
                <wp:effectExtent l="0" t="0" r="14605" b="27940"/>
                <wp:docPr id="96247014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429768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250E5" w14:textId="3FBD9370" w:rsidR="00551BC9" w:rsidRPr="00551BC9" w:rsidRDefault="00551BC9" w:rsidP="00551BC9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LECT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*,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MAX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score)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VER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)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S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maximum_score,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MIN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score)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VER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)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S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minimum_score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ROM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BAC9CD" id="Text Box 5" o:spid="_x0000_s1027" type="#_x0000_t202" style="width:438.35pt;height:3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" fillcolor="#fafafa" strokecolor="#d8d8d8 [2732]">
                <v:textbox>
                  <w:txbxContent>
                    <w:p w14:paraId="743250E5" w14:textId="3FBD9370" w:rsidR="00551BC9" w:rsidRPr="00551BC9" w:rsidRDefault="00551BC9" w:rsidP="00551BC9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LECT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*,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MAX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score)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VER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)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S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maximum_score,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MIN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score)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VER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)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S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minimum_score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ROM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EBE49F" w14:textId="0ED6124E" w:rsidR="00551BC9" w:rsidRDefault="00551BC9" w:rsidP="00551BC9">
      <w:pPr>
        <w:pStyle w:val="Image"/>
        <w:rPr>
          <w:rtl/>
        </w:rPr>
      </w:pPr>
      <w:r w:rsidRPr="00551BC9">
        <w:rPr>
          <w:rtl/>
        </w:rPr>
        <w:drawing>
          <wp:inline distT="0" distB="0" distL="0" distR="0" wp14:anchorId="4588F441" wp14:editId="58D57F3E">
            <wp:extent cx="5567045" cy="2087880"/>
            <wp:effectExtent l="0" t="0" r="0" b="7620"/>
            <wp:docPr id="4726766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67664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2C98" w14:textId="593FBB88" w:rsidR="00551BC9" w:rsidRDefault="00551BC9" w:rsidP="00551BC9">
      <w:pPr>
        <w:ind w:firstLine="0"/>
      </w:pPr>
      <w:r>
        <w:rPr>
          <w:rFonts w:hint="cs"/>
          <w:rtl/>
        </w:rPr>
        <w:t xml:space="preserve">این کار را می‌توانستیم بدون توابع پنجره‌ای و با استفاده از </w:t>
      </w:r>
      <w:r>
        <w:t>subquery</w:t>
      </w:r>
      <w:r>
        <w:rPr>
          <w:rFonts w:hint="cs"/>
          <w:rtl/>
        </w:rPr>
        <w:t>-ها هم انجام دهیم:</w:t>
      </w:r>
    </w:p>
    <w:p w14:paraId="7D0A2812" w14:textId="1F9A9208" w:rsidR="00551BC9" w:rsidRDefault="00551BC9" w:rsidP="00551BC9">
      <w:pPr>
        <w:bidi w:val="0"/>
        <w:ind w:firstLine="0"/>
        <w:rPr>
          <w:rFonts w:hint="cs"/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07E10E5B" wp14:editId="5553A48D">
                <wp:extent cx="5567045" cy="576262"/>
                <wp:effectExtent l="0" t="0" r="14605" b="14605"/>
                <wp:docPr id="33065444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576262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212C5" w14:textId="6CBF43EF" w:rsidR="00551BC9" w:rsidRPr="00551BC9" w:rsidRDefault="00551BC9" w:rsidP="00551BC9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LECT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*, (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LECT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MAX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score)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ROM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)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S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maximum_score,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      (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LECT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MIN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score)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ROM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) 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S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minimum_score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ROM</w:t>
                            </w:r>
                            <w:r w:rsidRPr="00551BC9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E10E5B" id="Text Box 7" o:spid="_x0000_s1028" type="#_x0000_t202" style="width:438.35pt;height:4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" fillcolor="#fafafa" strokecolor="#d8d8d8 [2732]">
                <v:textbox>
                  <w:txbxContent>
                    <w:p w14:paraId="222212C5" w14:textId="6CBF43EF" w:rsidR="00551BC9" w:rsidRPr="00551BC9" w:rsidRDefault="00551BC9" w:rsidP="00551BC9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LECT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*, (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LECT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MAX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score)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ROM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)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S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maximum_score,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      (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LECT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MIN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score)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ROM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) </w:t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S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minimum_score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551BC9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ROM</w:t>
                      </w:r>
                      <w:r w:rsidRPr="00551BC9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8328A9" w14:textId="4643E5CA" w:rsidR="00551BC9" w:rsidRDefault="00551BC9" w:rsidP="00551BC9">
      <w:pPr>
        <w:pStyle w:val="Image"/>
      </w:pPr>
      <w:r w:rsidRPr="00551BC9">
        <w:rPr>
          <w:rtl/>
        </w:rPr>
        <w:drawing>
          <wp:inline distT="0" distB="0" distL="0" distR="0" wp14:anchorId="35D341D6" wp14:editId="1A1E3563">
            <wp:extent cx="5567045" cy="2229485"/>
            <wp:effectExtent l="0" t="0" r="0" b="0"/>
            <wp:docPr id="193096036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96036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22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9811E" w14:textId="77777777" w:rsidR="00551BC9" w:rsidRDefault="00551BC9" w:rsidP="00551BC9">
      <w:pPr>
        <w:ind w:firstLine="0"/>
        <w:rPr>
          <w:rtl/>
        </w:rPr>
      </w:pPr>
      <w:r>
        <w:rPr>
          <w:rFonts w:hint="cs"/>
          <w:rtl/>
        </w:rPr>
        <w:t xml:space="preserve">همانطور که می‌بینیم، کمترین </w:t>
      </w:r>
      <w:r>
        <w:t>score</w:t>
      </w:r>
      <w:r>
        <w:rPr>
          <w:rFonts w:hint="cs"/>
          <w:rtl/>
        </w:rPr>
        <w:t xml:space="preserve"> عدد 65 و بیشترین آن 90 می‌باشد.</w:t>
      </w:r>
    </w:p>
    <w:p w14:paraId="4E3F6C9E" w14:textId="79273F2A" w:rsidR="00551BC9" w:rsidRDefault="00551BC9" w:rsidP="00551BC9">
      <w:pPr>
        <w:ind w:firstLine="0"/>
        <w:rPr>
          <w:rtl/>
        </w:rPr>
      </w:pPr>
      <w:r>
        <w:rPr>
          <w:rFonts w:hint="cs"/>
          <w:rtl/>
        </w:rPr>
        <w:t xml:space="preserve">سینتکس تابع پنجره‌ای در اینجا ساده‌تر می‌باشد و با استفاده از کلیدواژه </w:t>
      </w:r>
      <w:r>
        <w:t>OVER()</w:t>
      </w:r>
      <w:r>
        <w:rPr>
          <w:rFonts w:hint="cs"/>
          <w:rtl/>
        </w:rPr>
        <w:t xml:space="preserve"> اتفاق می‌افتد.</w:t>
      </w:r>
    </w:p>
    <w:p w14:paraId="71AF2DC8" w14:textId="62D87C17" w:rsidR="00551BC9" w:rsidRDefault="00551BC9" w:rsidP="00551BC9">
      <w:pPr>
        <w:ind w:firstLine="0"/>
        <w:rPr>
          <w:rtl/>
        </w:rPr>
      </w:pPr>
      <w:r>
        <w:rPr>
          <w:rFonts w:hint="cs"/>
          <w:rtl/>
        </w:rPr>
        <w:t xml:space="preserve">از آنجا که داخل </w:t>
      </w:r>
      <w:r>
        <w:t>OVER()</w:t>
      </w:r>
      <w:r>
        <w:rPr>
          <w:rFonts w:hint="cs"/>
          <w:rtl/>
        </w:rPr>
        <w:t xml:space="preserve"> چیزی نوشته نشده، پنجره تمام سطرها در نظر گرفته می‌شود.</w:t>
      </w:r>
    </w:p>
    <w:p w14:paraId="261D7BF0" w14:textId="77777777" w:rsidR="00BD5934" w:rsidRDefault="00BD5934" w:rsidP="00551BC9">
      <w:pPr>
        <w:ind w:firstLine="0"/>
        <w:rPr>
          <w:rtl/>
        </w:rPr>
      </w:pPr>
    </w:p>
    <w:p w14:paraId="26FF46B8" w14:textId="0FD5643B" w:rsidR="007C7367" w:rsidRDefault="00BD5934" w:rsidP="007C7367">
      <w:pPr>
        <w:pStyle w:val="Heading2"/>
        <w:rPr>
          <w:rFonts w:hint="cs"/>
          <w:rtl/>
        </w:rPr>
      </w:pPr>
      <w:bookmarkStart w:id="6" w:name="_Toc153669214"/>
      <w:r>
        <w:rPr>
          <w:rFonts w:hint="cs"/>
          <w:rtl/>
        </w:rPr>
        <w:lastRenderedPageBreak/>
        <w:t>2-1</w:t>
      </w:r>
      <w:r w:rsidR="007C7367">
        <w:rPr>
          <w:rFonts w:hint="cs"/>
          <w:rtl/>
        </w:rPr>
        <w:t xml:space="preserve">. استفاده از </w:t>
      </w:r>
      <w:r w:rsidR="007C7367">
        <w:t>Partition</w:t>
      </w:r>
      <w:bookmarkEnd w:id="6"/>
    </w:p>
    <w:p w14:paraId="47C509F2" w14:textId="55B97237" w:rsidR="007C7367" w:rsidRDefault="00BD5934" w:rsidP="007C7367">
      <w:pPr>
        <w:ind w:firstLine="0"/>
        <w:rPr>
          <w:rtl/>
        </w:rPr>
      </w:pPr>
      <w:r>
        <w:rPr>
          <w:rFonts w:hint="cs"/>
          <w:rtl/>
        </w:rPr>
        <w:t xml:space="preserve">با استفاده از </w:t>
      </w:r>
      <w:r>
        <w:t>PARTITION BY</w:t>
      </w:r>
      <w:r>
        <w:rPr>
          <w:rFonts w:hint="cs"/>
          <w:rtl/>
        </w:rPr>
        <w:t xml:space="preserve"> در </w:t>
      </w:r>
      <w:r>
        <w:t>OVER()</w:t>
      </w:r>
      <w:r>
        <w:rPr>
          <w:rFonts w:hint="cs"/>
          <w:rtl/>
        </w:rPr>
        <w:t xml:space="preserve">، می‌توانیم سطرها را قسمت‌بندی کرده و در هر کدام </w:t>
      </w:r>
      <w:r>
        <w:t>aggregate</w:t>
      </w:r>
      <w:r>
        <w:rPr>
          <w:rFonts w:hint="cs"/>
          <w:rtl/>
        </w:rPr>
        <w:t xml:space="preserve"> را اجرا کنیم.</w:t>
      </w:r>
    </w:p>
    <w:p w14:paraId="465F7E39" w14:textId="509B60E8" w:rsidR="00BD5934" w:rsidRDefault="00BD5934" w:rsidP="007C7367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در کوئری زیر بیشینه </w:t>
      </w:r>
      <w:r>
        <w:t>score</w:t>
      </w:r>
      <w:r>
        <w:rPr>
          <w:rFonts w:hint="cs"/>
          <w:rtl/>
        </w:rPr>
        <w:t xml:space="preserve"> و میانگین آن را در میان همه سطرهایی که </w:t>
      </w:r>
      <w:r>
        <w:t>dep_name</w:t>
      </w:r>
      <w:r>
        <w:rPr>
          <w:rFonts w:hint="cs"/>
          <w:rtl/>
        </w:rPr>
        <w:t xml:space="preserve"> یکسان دارند به دست می‌آوریم.</w:t>
      </w:r>
    </w:p>
    <w:p w14:paraId="1579DD97" w14:textId="6284A8EC" w:rsidR="00BD5934" w:rsidRDefault="00BD5934" w:rsidP="007C7367">
      <w:pPr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31D21601" wp14:editId="497D2F19">
                <wp:extent cx="5567045" cy="575945"/>
                <wp:effectExtent l="0" t="0" r="14605" b="14605"/>
                <wp:docPr id="182456321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575945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6B4DB" w14:textId="25240CD1" w:rsidR="00BD5934" w:rsidRPr="00BD5934" w:rsidRDefault="00BD5934" w:rsidP="00BD5934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LECT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*, 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MAX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score) 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VER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PARTITION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Y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dep_name) 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S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dep_maximum_score,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   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ROUND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VG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score) 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VER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PARTITION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Y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dep_name), 2) 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S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dep_average_score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ROM</w:t>
                            </w:r>
                            <w:r w:rsidRPr="00BD593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D21601" id="Text Box 9" o:spid="_x0000_s1029" type="#_x0000_t202" style="width:438.35pt;height:4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" fillcolor="#fafafa" strokecolor="#d8d8d8 [2732]">
                <v:textbox>
                  <w:txbxContent>
                    <w:p w14:paraId="7F36B4DB" w14:textId="25240CD1" w:rsidR="00BD5934" w:rsidRPr="00BD5934" w:rsidRDefault="00BD5934" w:rsidP="00BD5934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LECT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*, 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MAX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score) 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VER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PARTITION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Y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dep_name) 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S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dep_maximum_score,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</w:t>
                      </w:r>
                      <w:r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   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 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ROUND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VG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score) 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VER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PARTITION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Y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dep_name), 2) </w:t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S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dep_average_score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BD593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ROM</w:t>
                      </w:r>
                      <w:r w:rsidRPr="00BD593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6515395" w14:textId="49A57E31" w:rsidR="00BD5934" w:rsidRDefault="00BD5934" w:rsidP="00BD5934">
      <w:pPr>
        <w:pStyle w:val="Image"/>
      </w:pPr>
      <w:r w:rsidRPr="00BD5934">
        <w:rPr>
          <w:rtl/>
        </w:rPr>
        <w:drawing>
          <wp:inline distT="0" distB="0" distL="0" distR="0" wp14:anchorId="6CE6E953" wp14:editId="195011E0">
            <wp:extent cx="5567045" cy="2026920"/>
            <wp:effectExtent l="0" t="0" r="0" b="0"/>
            <wp:docPr id="63211708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11708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02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B21F3" w14:textId="596D474F" w:rsidR="00BD5934" w:rsidRDefault="00BD5934" w:rsidP="00551BC9">
      <w:pPr>
        <w:ind w:firstLine="0"/>
        <w:rPr>
          <w:rtl/>
        </w:rPr>
      </w:pPr>
      <w:r>
        <w:rPr>
          <w:rFonts w:hint="cs"/>
          <w:rtl/>
        </w:rPr>
        <w:t xml:space="preserve">از آنجا که 4 دپارتمان داریم، خروجی به 4 قسمت تقسیم شده و در هر کدام بیشینه و میانگین </w:t>
      </w:r>
      <w:r>
        <w:t>score</w:t>
      </w:r>
      <w:r>
        <w:rPr>
          <w:rFonts w:hint="cs"/>
          <w:rtl/>
        </w:rPr>
        <w:t xml:space="preserve"> حساب شده است. همچنین در اینجا با استفاده از تابع </w:t>
      </w:r>
      <w:r>
        <w:t>ROUND</w:t>
      </w:r>
      <w:r>
        <w:rPr>
          <w:rFonts w:hint="cs"/>
          <w:rtl/>
        </w:rPr>
        <w:t>، تعداد رقم اعشار میانگین را به 2 تا محدود کرده ایم.</w:t>
      </w:r>
    </w:p>
    <w:p w14:paraId="50558D72" w14:textId="77777777" w:rsidR="00E91031" w:rsidRDefault="00E91031" w:rsidP="00551BC9">
      <w:pPr>
        <w:ind w:firstLine="0"/>
        <w:rPr>
          <w:rtl/>
        </w:rPr>
      </w:pPr>
    </w:p>
    <w:p w14:paraId="12D6C8D4" w14:textId="0B38E532" w:rsidR="00BD5934" w:rsidRDefault="00BD5934" w:rsidP="00BD5934">
      <w:pPr>
        <w:pStyle w:val="Heading2"/>
        <w:rPr>
          <w:rFonts w:hint="cs"/>
          <w:rtl/>
        </w:rPr>
      </w:pPr>
      <w:bookmarkStart w:id="7" w:name="_Toc153669215"/>
      <w:r>
        <w:rPr>
          <w:rFonts w:hint="cs"/>
          <w:rtl/>
        </w:rPr>
        <w:t xml:space="preserve">3-1. تابع </w:t>
      </w:r>
      <w:r>
        <w:t>ROW_NUMBER</w:t>
      </w:r>
      <w:bookmarkEnd w:id="7"/>
      <w:r>
        <w:rPr>
          <w:rFonts w:hint="cs"/>
          <w:rtl/>
        </w:rPr>
        <w:t xml:space="preserve"> </w:t>
      </w:r>
    </w:p>
    <w:p w14:paraId="6F24988F" w14:textId="7E23650E" w:rsidR="00BD5934" w:rsidRDefault="00BD5934" w:rsidP="00BD5934">
      <w:pPr>
        <w:ind w:firstLine="0"/>
        <w:rPr>
          <w:rtl/>
        </w:rPr>
      </w:pPr>
      <w:r>
        <w:rPr>
          <w:rFonts w:hint="cs"/>
          <w:rtl/>
        </w:rPr>
        <w:t>با</w:t>
      </w:r>
      <w:r w:rsidR="00E91031">
        <w:rPr>
          <w:rFonts w:hint="cs"/>
          <w:rtl/>
        </w:rPr>
        <w:t xml:space="preserve"> استفاده از این تابع، می‌توانیم به ردیف‌های پنجره عدد اساین کنیم.</w:t>
      </w:r>
    </w:p>
    <w:p w14:paraId="32D36207" w14:textId="09EBE5F1" w:rsidR="00E91031" w:rsidRDefault="00E91031" w:rsidP="00E91031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در کوئری زیر کل ردیف‌ها برای پنجره در نظر گرفته شده، بر حسب </w:t>
      </w:r>
      <w:r>
        <w:t>student name</w:t>
      </w:r>
      <w:r>
        <w:rPr>
          <w:rFonts w:hint="cs"/>
          <w:rtl/>
        </w:rPr>
        <w:t xml:space="preserve"> سورت شده و سپس ستون </w:t>
      </w:r>
      <w:r>
        <w:t>name_serial_number</w:t>
      </w:r>
      <w:r>
        <w:rPr>
          <w:rFonts w:hint="cs"/>
          <w:rtl/>
        </w:rPr>
        <w:t xml:space="preserve"> را اضافه می‌کنیم که به ترتیب از 1 به ردیف‌ها عدد نسبت می‌دهد.</w:t>
      </w:r>
    </w:p>
    <w:p w14:paraId="70B9E69D" w14:textId="46CA5223" w:rsidR="000C010D" w:rsidRDefault="000C010D" w:rsidP="00BD5934">
      <w:pPr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066244A0" wp14:editId="54136A3D">
                <wp:extent cx="5567045" cy="429768"/>
                <wp:effectExtent l="0" t="0" r="14605" b="27940"/>
                <wp:docPr id="94315395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429768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10E32" w14:textId="1FC3DF5A" w:rsidR="000C010D" w:rsidRDefault="000C010D" w:rsidP="000C010D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  <w:rtl/>
                              </w:rPr>
                            </w:pP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LECT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*, ROW_NUMBER()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V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RD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Y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name)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S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name_serial_numb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ROM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;</w:t>
                            </w:r>
                          </w:p>
                          <w:p w14:paraId="385C44DB" w14:textId="77777777" w:rsidR="000C010D" w:rsidRPr="000C010D" w:rsidRDefault="000C010D" w:rsidP="000C010D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6244A0" id="Text Box 11" o:spid="_x0000_s1030" type="#_x0000_t202" style="width:438.35pt;height:3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" fillcolor="#fafafa" strokecolor="#d8d8d8 [2732]">
                <v:textbox>
                  <w:txbxContent>
                    <w:p w14:paraId="26D10E32" w14:textId="1FC3DF5A" w:rsidR="000C010D" w:rsidRDefault="000C010D" w:rsidP="000C010D">
                      <w:pPr>
                        <w:bidi w:val="0"/>
                        <w:ind w:firstLine="0"/>
                        <w:jc w:val="left"/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  <w:rtl/>
                        </w:rPr>
                      </w:pP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LECT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*, ROW_NUMBER()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V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RD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Y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name)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S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name_serial_numb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ROM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;</w:t>
                      </w:r>
                    </w:p>
                    <w:p w14:paraId="385C44DB" w14:textId="77777777" w:rsidR="000C010D" w:rsidRPr="000C010D" w:rsidRDefault="000C010D" w:rsidP="000C010D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BDD49E" w14:textId="7F155C68" w:rsidR="000C010D" w:rsidRDefault="000C010D" w:rsidP="000C010D">
      <w:pPr>
        <w:pStyle w:val="Image"/>
        <w:rPr>
          <w:rtl/>
        </w:rPr>
      </w:pPr>
      <w:r w:rsidRPr="000C010D">
        <w:rPr>
          <w:rtl/>
        </w:rPr>
        <w:lastRenderedPageBreak/>
        <w:drawing>
          <wp:inline distT="0" distB="0" distL="0" distR="0" wp14:anchorId="090B1847" wp14:editId="5E5BB400">
            <wp:extent cx="5567045" cy="2312035"/>
            <wp:effectExtent l="0" t="0" r="0" b="0"/>
            <wp:docPr id="28878716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78716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6FE02" w14:textId="5C44E0B4" w:rsidR="000C010D" w:rsidRDefault="00E91031" w:rsidP="00BD5934">
      <w:pPr>
        <w:ind w:firstLine="0"/>
        <w:rPr>
          <w:rtl/>
        </w:rPr>
      </w:pPr>
      <w:r>
        <w:rPr>
          <w:rFonts w:hint="cs"/>
          <w:rtl/>
        </w:rPr>
        <w:t>همانطور که می‌بینیم، به ترتیب نام، اعداد سطرها از 1 تا 11 داده شده است.</w:t>
      </w:r>
    </w:p>
    <w:p w14:paraId="6B28EBDE" w14:textId="59268AF0" w:rsidR="00BD5934" w:rsidRDefault="00BD5934" w:rsidP="00BD5934">
      <w:pPr>
        <w:pStyle w:val="Heading2"/>
        <w:rPr>
          <w:rFonts w:hint="cs"/>
          <w:rtl/>
        </w:rPr>
      </w:pPr>
      <w:bookmarkStart w:id="8" w:name="_Toc153669216"/>
      <w:r>
        <w:rPr>
          <w:rFonts w:hint="cs"/>
          <w:rtl/>
        </w:rPr>
        <w:t xml:space="preserve">4-1. تابع </w:t>
      </w:r>
      <w:r>
        <w:t>RANK</w:t>
      </w:r>
      <w:bookmarkEnd w:id="8"/>
    </w:p>
    <w:p w14:paraId="1BED952B" w14:textId="73BFBDDB" w:rsidR="00BD5934" w:rsidRDefault="00BD5934" w:rsidP="00BD5934">
      <w:pPr>
        <w:ind w:firstLine="0"/>
        <w:rPr>
          <w:rtl/>
        </w:rPr>
      </w:pPr>
      <w:r>
        <w:rPr>
          <w:rFonts w:hint="cs"/>
          <w:rtl/>
        </w:rPr>
        <w:t xml:space="preserve">با </w:t>
      </w:r>
      <w:r w:rsidR="00810D51">
        <w:rPr>
          <w:rFonts w:hint="cs"/>
          <w:rtl/>
        </w:rPr>
        <w:t>استفاده از این تابع، می‌توانیم رکوردهای پنجره را رتبه‌بندی کنیم.</w:t>
      </w:r>
    </w:p>
    <w:p w14:paraId="35566983" w14:textId="1AE7B376" w:rsidR="00810D51" w:rsidRDefault="00810D51" w:rsidP="00BD5934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در کوئری زیر، پنجره‌ها بر حسب </w:t>
      </w:r>
      <w:r>
        <w:t>dep_name</w:t>
      </w:r>
      <w:r>
        <w:rPr>
          <w:rFonts w:hint="cs"/>
          <w:rtl/>
        </w:rPr>
        <w:t xml:space="preserve"> تقسیم شده و در هر کدام، بر حسب </w:t>
      </w:r>
      <w:r>
        <w:t>score</w:t>
      </w:r>
      <w:r>
        <w:rPr>
          <w:rFonts w:hint="cs"/>
          <w:rtl/>
        </w:rPr>
        <w:t xml:space="preserve"> سورت می‌کند و با همان ترتیب آنها را رتبه‌بندی می‌کند.</w:t>
      </w:r>
    </w:p>
    <w:p w14:paraId="306E4EFB" w14:textId="3822A478" w:rsidR="000C010D" w:rsidRDefault="000C010D" w:rsidP="00BD5934">
      <w:pPr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3B7952CD" wp14:editId="46E29C03">
                <wp:extent cx="5567045" cy="429768"/>
                <wp:effectExtent l="0" t="0" r="14605" b="27940"/>
                <wp:docPr id="72792036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429768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D8CF46" w14:textId="77C81A35" w:rsidR="000C010D" w:rsidRPr="000C010D" w:rsidRDefault="000C010D" w:rsidP="000C010D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LECT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*,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RANK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)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V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PARTITION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Y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dep_name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RD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Y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core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DESC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ROM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7952CD" id="Text Box 13" o:spid="_x0000_s1031" type="#_x0000_t202" style="width:438.35pt;height:3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" fillcolor="#fafafa" strokecolor="#d8d8d8 [2732]">
                <v:textbox>
                  <w:txbxContent>
                    <w:p w14:paraId="12D8CF46" w14:textId="77C81A35" w:rsidR="000C010D" w:rsidRPr="000C010D" w:rsidRDefault="000C010D" w:rsidP="000C010D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LECT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*,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RANK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)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V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PARTITION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Y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dep_name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RD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Y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core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DESC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)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ROM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0C6B02" w14:textId="1A94391C" w:rsidR="000C010D" w:rsidRDefault="000C010D" w:rsidP="000C010D">
      <w:pPr>
        <w:pStyle w:val="Image"/>
        <w:rPr>
          <w:rtl/>
        </w:rPr>
      </w:pPr>
      <w:r w:rsidRPr="000C010D">
        <w:rPr>
          <w:rtl/>
        </w:rPr>
        <w:drawing>
          <wp:inline distT="0" distB="0" distL="0" distR="0" wp14:anchorId="69D47DDB" wp14:editId="768655BD">
            <wp:extent cx="5567045" cy="2576195"/>
            <wp:effectExtent l="0" t="0" r="0" b="0"/>
            <wp:docPr id="41020717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20717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FADFB" w14:textId="07A58D6B" w:rsidR="000C010D" w:rsidRDefault="00810D51" w:rsidP="00BD5934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همانطور که می‌بینیم، در هر پنجره (که </w:t>
      </w:r>
      <w:r>
        <w:t>dep_name</w:t>
      </w:r>
      <w:r>
        <w:rPr>
          <w:rFonts w:hint="cs"/>
          <w:rtl/>
        </w:rPr>
        <w:t xml:space="preserve"> یکسانی دارند) ستون </w:t>
      </w:r>
      <w:r>
        <w:t>rank</w:t>
      </w:r>
      <w:r>
        <w:rPr>
          <w:rFonts w:hint="cs"/>
          <w:rtl/>
        </w:rPr>
        <w:t xml:space="preserve"> بر حسب </w:t>
      </w:r>
      <w:r>
        <w:t>score</w:t>
      </w:r>
      <w:r>
        <w:rPr>
          <w:rFonts w:hint="cs"/>
          <w:rtl/>
        </w:rPr>
        <w:t xml:space="preserve"> رتبه می‌دهد. در پنجره </w:t>
      </w:r>
      <w:r>
        <w:t>Computer Science</w:t>
      </w:r>
      <w:r>
        <w:rPr>
          <w:rFonts w:hint="cs"/>
          <w:rtl/>
        </w:rPr>
        <w:t xml:space="preserve"> می‌بینیم که دو دانشجو </w:t>
      </w:r>
      <w:r>
        <w:t>score</w:t>
      </w:r>
      <w:r>
        <w:rPr>
          <w:rFonts w:hint="cs"/>
          <w:rtl/>
        </w:rPr>
        <w:t xml:space="preserve"> یکسانی دارند و به این خاطر، رتبه آنها نیز یکسان در نظر گرفته شده است و </w:t>
      </w:r>
      <w:r w:rsidR="0015595D">
        <w:rPr>
          <w:rFonts w:hint="cs"/>
          <w:rtl/>
        </w:rPr>
        <w:t xml:space="preserve">رتبه </w:t>
      </w:r>
      <w:r>
        <w:rPr>
          <w:rFonts w:hint="cs"/>
          <w:rtl/>
        </w:rPr>
        <w:t xml:space="preserve">نفر بعدی، فاصله </w:t>
      </w:r>
      <w:r w:rsidR="000C5ED4">
        <w:rPr>
          <w:rFonts w:hint="cs"/>
          <w:rtl/>
        </w:rPr>
        <w:t xml:space="preserve">و </w:t>
      </w:r>
      <w:r w:rsidR="000C5ED4">
        <w:t>gap</w:t>
      </w:r>
      <w:r w:rsidR="000C5ED4">
        <w:rPr>
          <w:rFonts w:hint="cs"/>
          <w:rtl/>
        </w:rPr>
        <w:t xml:space="preserve"> </w:t>
      </w:r>
      <w:r>
        <w:rPr>
          <w:rFonts w:hint="cs"/>
          <w:rtl/>
        </w:rPr>
        <w:t>عددی دارد.</w:t>
      </w:r>
    </w:p>
    <w:p w14:paraId="6394BEAD" w14:textId="1FA8EB9D" w:rsidR="00BD5934" w:rsidRDefault="00BD5934" w:rsidP="00BD5934">
      <w:pPr>
        <w:pStyle w:val="Heading2"/>
        <w:rPr>
          <w:rFonts w:hint="cs"/>
          <w:rtl/>
        </w:rPr>
      </w:pPr>
      <w:bookmarkStart w:id="9" w:name="_Toc153669217"/>
      <w:r>
        <w:rPr>
          <w:rFonts w:hint="cs"/>
          <w:rtl/>
        </w:rPr>
        <w:lastRenderedPageBreak/>
        <w:t xml:space="preserve">5-1. تابع </w:t>
      </w:r>
      <w:r>
        <w:t>DENSE_RANK</w:t>
      </w:r>
      <w:bookmarkEnd w:id="9"/>
      <w:r>
        <w:rPr>
          <w:rFonts w:hint="cs"/>
          <w:rtl/>
        </w:rPr>
        <w:t xml:space="preserve"> </w:t>
      </w:r>
    </w:p>
    <w:p w14:paraId="5C63E6C3" w14:textId="7A546D30" w:rsidR="00BD5934" w:rsidRDefault="00B71A85" w:rsidP="00BD5934">
      <w:pPr>
        <w:ind w:firstLine="0"/>
        <w:rPr>
          <w:rtl/>
        </w:rPr>
      </w:pPr>
      <w:r>
        <w:rPr>
          <w:rFonts w:hint="cs"/>
          <w:rtl/>
        </w:rPr>
        <w:t xml:space="preserve">این تابع مشابه تابع </w:t>
      </w:r>
      <w:r>
        <w:t>RANK</w:t>
      </w:r>
      <w:r>
        <w:rPr>
          <w:rFonts w:hint="cs"/>
          <w:rtl/>
        </w:rPr>
        <w:t xml:space="preserve"> است با این فرق که در صورت برابر بودن رتبه دو رکورد در پنجره، رکورد بعدی عددی پیوسته می‌گیرد و فاصله عددی نداریم.</w:t>
      </w:r>
    </w:p>
    <w:p w14:paraId="13EDCBC4" w14:textId="12463D8A" w:rsidR="00B71A85" w:rsidRDefault="00B71A85" w:rsidP="00BD5934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کوئری زیر همان کوئری بخش قبل است و فقط به جای </w:t>
      </w:r>
      <w:r>
        <w:t>RANK</w:t>
      </w:r>
      <w:r>
        <w:rPr>
          <w:rFonts w:hint="cs"/>
          <w:rtl/>
        </w:rPr>
        <w:t xml:space="preserve"> از </w:t>
      </w:r>
      <w:r>
        <w:t>DENSE_RANK</w:t>
      </w:r>
      <w:r>
        <w:rPr>
          <w:rFonts w:hint="cs"/>
          <w:rtl/>
        </w:rPr>
        <w:t xml:space="preserve"> استفاده شده است:</w:t>
      </w:r>
    </w:p>
    <w:p w14:paraId="5999D0CB" w14:textId="47B279BB" w:rsidR="000C010D" w:rsidRDefault="000C010D" w:rsidP="00BD5934">
      <w:pPr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2F357029" wp14:editId="7E7F2C66">
                <wp:extent cx="5567045" cy="429768"/>
                <wp:effectExtent l="0" t="0" r="14605" b="27940"/>
                <wp:docPr id="210070515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429768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BE4A4" w14:textId="38A52EE5" w:rsidR="000C010D" w:rsidRPr="000C010D" w:rsidRDefault="000C010D" w:rsidP="000C010D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18"/>
                              </w:rPr>
                            </w:pP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18"/>
                              </w:rPr>
                              <w:t>SELECT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*,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18"/>
                              </w:rPr>
                              <w:t>DENSE_RANK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()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18"/>
                              </w:rPr>
                              <w:t>OV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18"/>
                              </w:rPr>
                              <w:t>PARTITION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18"/>
                              </w:rPr>
                              <w:t>BY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dep_name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18"/>
                              </w:rPr>
                              <w:t>ORD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18"/>
                              </w:rPr>
                              <w:t>BY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score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18"/>
                              </w:rPr>
                              <w:t>DESC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t>)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br/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18"/>
                              </w:rPr>
                              <w:t>FROM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student_score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357029" id="Text Box 15" o:spid="_x0000_s1032" type="#_x0000_t202" style="width:438.35pt;height:3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" fillcolor="#fafafa" strokecolor="#d8d8d8 [2732]">
                <v:textbox>
                  <w:txbxContent>
                    <w:p w14:paraId="7CEBE4A4" w14:textId="38A52EE5" w:rsidR="000C010D" w:rsidRPr="000C010D" w:rsidRDefault="000C010D" w:rsidP="000C010D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18"/>
                        </w:rPr>
                      </w:pP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18"/>
                        </w:rPr>
                        <w:t>SELECT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t xml:space="preserve"> *,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18"/>
                        </w:rPr>
                        <w:t>DENSE_RANK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t xml:space="preserve">()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18"/>
                        </w:rPr>
                        <w:t>OV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18"/>
                        </w:rPr>
                        <w:t>PARTITION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18"/>
                        </w:rPr>
                        <w:t>BY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t xml:space="preserve"> dep_name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18"/>
                        </w:rPr>
                        <w:t>ORD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18"/>
                        </w:rPr>
                        <w:t>BY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t xml:space="preserve"> score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18"/>
                        </w:rPr>
                        <w:t>DESC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t>)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br/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18"/>
                        </w:rPr>
                        <w:t>FROM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18"/>
                        </w:rPr>
                        <w:t xml:space="preserve"> student_score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F4C8B6" w14:textId="52E85D10" w:rsidR="000C010D" w:rsidRDefault="000C010D" w:rsidP="000C010D">
      <w:pPr>
        <w:pStyle w:val="Image"/>
        <w:rPr>
          <w:rtl/>
        </w:rPr>
      </w:pPr>
      <w:r w:rsidRPr="000C010D">
        <w:rPr>
          <w:rtl/>
        </w:rPr>
        <w:drawing>
          <wp:inline distT="0" distB="0" distL="0" distR="0" wp14:anchorId="234B8810" wp14:editId="47FD13AB">
            <wp:extent cx="5567045" cy="2428875"/>
            <wp:effectExtent l="0" t="0" r="0" b="9525"/>
            <wp:docPr id="81720806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20806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715C4" w14:textId="72B8D631" w:rsidR="000C010D" w:rsidRDefault="00B71A85" w:rsidP="00BD5934">
      <w:pPr>
        <w:ind w:firstLine="0"/>
        <w:rPr>
          <w:rtl/>
        </w:rPr>
      </w:pPr>
      <w:r>
        <w:rPr>
          <w:rFonts w:hint="cs"/>
          <w:rtl/>
        </w:rPr>
        <w:t xml:space="preserve">همانطور که می‌بینیم، در پنجره </w:t>
      </w:r>
      <w:r>
        <w:t>Computer Science</w:t>
      </w:r>
      <w:r>
        <w:rPr>
          <w:rFonts w:hint="cs"/>
          <w:rtl/>
        </w:rPr>
        <w:t xml:space="preserve"> رتبه‌ها به ترتیب اند و بعد از دو تا رتبه 2، رتبه 3 آمده است. در بخش قبل که از </w:t>
      </w:r>
      <w:r>
        <w:t>RANK</w:t>
      </w:r>
      <w:r>
        <w:rPr>
          <w:rFonts w:hint="cs"/>
          <w:rtl/>
        </w:rPr>
        <w:t xml:space="preserve"> استفاده شد، بعد از دو تا رتبه 2، رتبه 4 آمده بود.</w:t>
      </w:r>
    </w:p>
    <w:p w14:paraId="37FE01C6" w14:textId="77777777" w:rsidR="00B56CE2" w:rsidRDefault="00B56CE2" w:rsidP="00BD5934">
      <w:pPr>
        <w:ind w:firstLine="0"/>
        <w:rPr>
          <w:rFonts w:hint="cs"/>
          <w:rtl/>
        </w:rPr>
      </w:pPr>
    </w:p>
    <w:p w14:paraId="5209DF78" w14:textId="04A16D5B" w:rsidR="00BD5934" w:rsidRDefault="00BD5934" w:rsidP="00BD5934">
      <w:pPr>
        <w:pStyle w:val="Heading2"/>
        <w:rPr>
          <w:rFonts w:hint="cs"/>
          <w:rtl/>
        </w:rPr>
      </w:pPr>
      <w:bookmarkStart w:id="10" w:name="_Toc153669218"/>
      <w:r>
        <w:rPr>
          <w:rFonts w:hint="cs"/>
          <w:rtl/>
        </w:rPr>
        <w:t xml:space="preserve">6-1. تابع </w:t>
      </w:r>
      <w:r>
        <w:t>LAG</w:t>
      </w:r>
      <w:bookmarkEnd w:id="10"/>
      <w:r>
        <w:rPr>
          <w:rFonts w:hint="cs"/>
          <w:rtl/>
        </w:rPr>
        <w:t xml:space="preserve"> </w:t>
      </w:r>
    </w:p>
    <w:p w14:paraId="5FCEE505" w14:textId="0E19C48D" w:rsidR="00BD5934" w:rsidRDefault="00BD5934" w:rsidP="00BD5934">
      <w:pPr>
        <w:ind w:firstLine="0"/>
        <w:rPr>
          <w:rtl/>
        </w:rPr>
      </w:pPr>
      <w:r>
        <w:rPr>
          <w:rFonts w:hint="cs"/>
          <w:rtl/>
        </w:rPr>
        <w:t xml:space="preserve">با </w:t>
      </w:r>
      <w:r w:rsidR="00AE2EDD">
        <w:rPr>
          <w:rFonts w:hint="cs"/>
          <w:rtl/>
        </w:rPr>
        <w:t>استفاده از این تابع، می‌توانیم مقداری از رکورد قبلی در لیست را در رکورد کنونی داشته باشیم.</w:t>
      </w:r>
    </w:p>
    <w:p w14:paraId="0D961A76" w14:textId="04BA4A26" w:rsidR="00AE2EDD" w:rsidRPr="00AE2EDD" w:rsidRDefault="00AE2EDD" w:rsidP="00BD5934">
      <w:pPr>
        <w:ind w:firstLine="0"/>
        <w:rPr>
          <w:rFonts w:hint="cs"/>
          <w:i/>
          <w:iCs/>
          <w:rtl/>
        </w:rPr>
      </w:pPr>
      <w:r>
        <w:rPr>
          <w:rFonts w:hint="cs"/>
          <w:rtl/>
        </w:rPr>
        <w:t xml:space="preserve">در کوئری زیر، پنجره‌ها با </w:t>
      </w:r>
      <w:r>
        <w:t>dep_name</w:t>
      </w:r>
      <w:r>
        <w:rPr>
          <w:rFonts w:hint="cs"/>
          <w:rtl/>
        </w:rPr>
        <w:t xml:space="preserve"> جدا شده و بر حسب </w:t>
      </w:r>
      <w:r>
        <w:t>score</w:t>
      </w:r>
      <w:r>
        <w:rPr>
          <w:rFonts w:hint="cs"/>
          <w:rtl/>
        </w:rPr>
        <w:t xml:space="preserve"> مرتب می‌شوند. حال با گرفتن </w:t>
      </w:r>
      <w:r>
        <w:t>LAG</w:t>
      </w:r>
      <w:r>
        <w:rPr>
          <w:rFonts w:hint="cs"/>
          <w:rtl/>
        </w:rPr>
        <w:t xml:space="preserve"> روی </w:t>
      </w:r>
      <w:r>
        <w:t>score</w:t>
      </w:r>
      <w:r>
        <w:rPr>
          <w:rFonts w:hint="cs"/>
          <w:rtl/>
        </w:rPr>
        <w:t xml:space="preserve">، مقدار </w:t>
      </w:r>
      <w:r>
        <w:t>score</w:t>
      </w:r>
      <w:r>
        <w:rPr>
          <w:rFonts w:hint="cs"/>
          <w:rtl/>
        </w:rPr>
        <w:t xml:space="preserve"> ردیف قبل خود را در هر پنجره می‌گیریم.</w:t>
      </w:r>
    </w:p>
    <w:p w14:paraId="0ABDC871" w14:textId="6CAD88F7" w:rsidR="000C010D" w:rsidRDefault="000C010D" w:rsidP="00BD5934">
      <w:pPr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73952029" wp14:editId="7C91D3BD">
                <wp:extent cx="5567045" cy="429768"/>
                <wp:effectExtent l="0" t="0" r="14605" b="27940"/>
                <wp:docPr id="21734606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429768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BF535F" w14:textId="392B8C5F" w:rsidR="000C010D" w:rsidRPr="000C010D" w:rsidRDefault="000C010D" w:rsidP="000C010D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LECT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*, LAG(score)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V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PARTITION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Y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dep_name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RD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Y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core)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ROM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952029" id="Text Box 17" o:spid="_x0000_s1033" type="#_x0000_t202" style="width:438.35pt;height:3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" fillcolor="#fafafa" strokecolor="#d8d8d8 [2732]">
                <v:textbox>
                  <w:txbxContent>
                    <w:p w14:paraId="2DBF535F" w14:textId="392B8C5F" w:rsidR="000C010D" w:rsidRPr="000C010D" w:rsidRDefault="000C010D" w:rsidP="000C010D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LECT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*, LAG(score)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V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PARTITION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Y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dep_name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RD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Y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core)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ROM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6C7034" w14:textId="01EB7D82" w:rsidR="000C010D" w:rsidRDefault="000C010D" w:rsidP="000C010D">
      <w:pPr>
        <w:pStyle w:val="Image"/>
        <w:rPr>
          <w:rtl/>
        </w:rPr>
      </w:pPr>
      <w:r w:rsidRPr="000C010D">
        <w:rPr>
          <w:rtl/>
        </w:rPr>
        <w:lastRenderedPageBreak/>
        <w:drawing>
          <wp:inline distT="0" distB="0" distL="0" distR="0" wp14:anchorId="080CEFC6" wp14:editId="0CC4EE04">
            <wp:extent cx="5567045" cy="2674620"/>
            <wp:effectExtent l="0" t="0" r="0" b="0"/>
            <wp:docPr id="369482704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48270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428DA" w14:textId="11F144C4" w:rsidR="00101ED7" w:rsidRDefault="00AE2EDD" w:rsidP="00B56CE2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همانطور که می‌بینیم، در هر پنجره، اولین ردیف مقداری در </w:t>
      </w:r>
      <w:r>
        <w:t>lag</w:t>
      </w:r>
      <w:r>
        <w:rPr>
          <w:rFonts w:hint="cs"/>
          <w:rtl/>
        </w:rPr>
        <w:t xml:space="preserve"> ندارد. این به این خاطر است که رکوردی قبل از آن وجود ندارد. برای بقیه رکوردها، مقدار </w:t>
      </w:r>
      <w:r>
        <w:t>lag</w:t>
      </w:r>
      <w:r>
        <w:rPr>
          <w:rFonts w:hint="cs"/>
          <w:rtl/>
        </w:rPr>
        <w:t xml:space="preserve"> همان مقدار </w:t>
      </w:r>
      <w:r>
        <w:t>score</w:t>
      </w:r>
      <w:r>
        <w:rPr>
          <w:rFonts w:hint="cs"/>
          <w:rtl/>
        </w:rPr>
        <w:t xml:space="preserve"> در رکورد قبلی می‌باشد.</w:t>
      </w:r>
    </w:p>
    <w:p w14:paraId="2E6694B6" w14:textId="36263F7B" w:rsidR="00BD5934" w:rsidRDefault="00BD5934" w:rsidP="00BD5934">
      <w:pPr>
        <w:pStyle w:val="Heading2"/>
        <w:rPr>
          <w:rFonts w:hint="cs"/>
          <w:rtl/>
        </w:rPr>
      </w:pPr>
      <w:bookmarkStart w:id="11" w:name="_Toc153669219"/>
      <w:r>
        <w:rPr>
          <w:rFonts w:hint="cs"/>
          <w:rtl/>
        </w:rPr>
        <w:t xml:space="preserve">7-1. </w:t>
      </w:r>
      <w:r w:rsidR="006416A8">
        <w:rPr>
          <w:rFonts w:hint="cs"/>
          <w:rtl/>
        </w:rPr>
        <w:t xml:space="preserve">استفاده از </w:t>
      </w:r>
      <w:r w:rsidR="006416A8">
        <w:t>Frame</w:t>
      </w:r>
      <w:bookmarkEnd w:id="11"/>
    </w:p>
    <w:p w14:paraId="432F4CAF" w14:textId="1652C87B" w:rsidR="005B003E" w:rsidRDefault="00BD5934" w:rsidP="005B003E">
      <w:pPr>
        <w:ind w:firstLine="0"/>
        <w:rPr>
          <w:rtl/>
        </w:rPr>
      </w:pPr>
      <w:r>
        <w:rPr>
          <w:rFonts w:hint="cs"/>
          <w:rtl/>
        </w:rPr>
        <w:t xml:space="preserve">با </w:t>
      </w:r>
      <w:r w:rsidR="005B003E">
        <w:rPr>
          <w:rFonts w:hint="cs"/>
          <w:rtl/>
        </w:rPr>
        <w:t xml:space="preserve">استفاده از </w:t>
      </w:r>
      <w:r w:rsidR="005B003E">
        <w:t>frame</w:t>
      </w:r>
      <w:r w:rsidR="005B003E">
        <w:rPr>
          <w:rFonts w:hint="cs"/>
          <w:rtl/>
        </w:rPr>
        <w:t xml:space="preserve">-ها، می‌توانیم به ازای هر سطر، ناحیه‌ای اطراف آن را برای محاسبه </w:t>
      </w:r>
      <w:r w:rsidR="005B003E">
        <w:t>aggregate</w:t>
      </w:r>
      <w:r w:rsidR="005B003E">
        <w:rPr>
          <w:rFonts w:hint="cs"/>
          <w:rtl/>
        </w:rPr>
        <w:t xml:space="preserve"> انتخاب کنیم. این کار با توابع </w:t>
      </w:r>
      <w:r w:rsidR="005B003E">
        <w:t>RANK</w:t>
      </w:r>
      <w:r w:rsidR="005B003E">
        <w:rPr>
          <w:rFonts w:hint="cs"/>
          <w:rtl/>
        </w:rPr>
        <w:t xml:space="preserve"> کار نمی‌کند.</w:t>
      </w:r>
    </w:p>
    <w:p w14:paraId="00E1CCB6" w14:textId="2613BB60" w:rsidR="005B003E" w:rsidRDefault="005B003E" w:rsidP="005B003E">
      <w:pPr>
        <w:ind w:firstLine="0"/>
        <w:rPr>
          <w:rtl/>
        </w:rPr>
      </w:pPr>
      <w:r>
        <w:rPr>
          <w:rFonts w:hint="cs"/>
          <w:rtl/>
        </w:rPr>
        <w:t xml:space="preserve">برای تعیین یک </w:t>
      </w:r>
      <w:r>
        <w:t>frame</w:t>
      </w:r>
      <w:r>
        <w:rPr>
          <w:rFonts w:hint="cs"/>
          <w:rtl/>
        </w:rPr>
        <w:t xml:space="preserve">، از کلیدواژه </w:t>
      </w:r>
      <w:r>
        <w:t>ROWS</w:t>
      </w:r>
      <w:r>
        <w:rPr>
          <w:rFonts w:hint="cs"/>
          <w:rtl/>
        </w:rPr>
        <w:t xml:space="preserve"> استفاده می‌کنیم. سپس بازه قبل و بعد از سطر کنونی برای </w:t>
      </w:r>
      <w:r>
        <w:t>frame</w:t>
      </w:r>
      <w:r>
        <w:rPr>
          <w:rFonts w:hint="cs"/>
          <w:rtl/>
        </w:rPr>
        <w:t xml:space="preserve"> را با کلیدواژه‌های </w:t>
      </w:r>
      <w:r>
        <w:t>N PRECEDING</w:t>
      </w:r>
      <w:r>
        <w:rPr>
          <w:rFonts w:hint="cs"/>
          <w:rtl/>
        </w:rPr>
        <w:t xml:space="preserve"> و </w:t>
      </w:r>
      <w:r>
        <w:t>N FOLLOWING</w:t>
      </w:r>
      <w:r>
        <w:rPr>
          <w:rFonts w:hint="cs"/>
          <w:rtl/>
        </w:rPr>
        <w:t xml:space="preserve"> که </w:t>
      </w:r>
      <w:r>
        <w:t>N</w:t>
      </w:r>
      <w:r>
        <w:rPr>
          <w:rFonts w:hint="cs"/>
          <w:rtl/>
        </w:rPr>
        <w:t xml:space="preserve"> یک عدد یا </w:t>
      </w:r>
      <w:r>
        <w:t>UNBOUNDED</w:t>
      </w:r>
      <w:r>
        <w:rPr>
          <w:rFonts w:hint="cs"/>
          <w:rtl/>
        </w:rPr>
        <w:t xml:space="preserve"> است تعیین می‌کنیم. همچنین </w:t>
      </w:r>
      <w:r>
        <w:t>CURRENT ROW</w:t>
      </w:r>
      <w:r>
        <w:rPr>
          <w:rFonts w:hint="cs"/>
          <w:rtl/>
        </w:rPr>
        <w:t xml:space="preserve"> به سطر کنونی اشاره می‌کند.</w:t>
      </w:r>
    </w:p>
    <w:p w14:paraId="5E081B27" w14:textId="3878001B" w:rsidR="004378E5" w:rsidRDefault="004378E5" w:rsidP="005B003E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مثلا </w:t>
      </w:r>
      <w:r w:rsidRPr="008E537B">
        <w:rPr>
          <w:rFonts w:ascii="Consolas" w:hAnsi="Consolas"/>
          <w:b/>
          <w:bCs/>
          <w:color w:val="404040" w:themeColor="text1" w:themeTint="BF"/>
          <w:sz w:val="20"/>
          <w:szCs w:val="22"/>
        </w:rPr>
        <w:t>ROWS BETWEEN 1 PRECEDING AND 1 FOLLOWING</w:t>
      </w:r>
      <w:r>
        <w:rPr>
          <w:rFonts w:hint="cs"/>
          <w:rtl/>
        </w:rPr>
        <w:t xml:space="preserve">، به ازای هر سطر، </w:t>
      </w:r>
      <w:r>
        <w:t>frame</w:t>
      </w:r>
      <w:r>
        <w:rPr>
          <w:rFonts w:hint="cs"/>
          <w:rtl/>
        </w:rPr>
        <w:t>-ای که شامل خود سطر، سطر قبل و سطر بعد آن می‌شود را در نظر می‌گیرد.</w:t>
      </w:r>
    </w:p>
    <w:p w14:paraId="0B58E861" w14:textId="77777777" w:rsidR="005B003E" w:rsidRDefault="005B003E" w:rsidP="005B003E">
      <w:pPr>
        <w:ind w:firstLine="0"/>
        <w:rPr>
          <w:rtl/>
        </w:rPr>
      </w:pPr>
      <w:r>
        <w:rPr>
          <w:rFonts w:hint="cs"/>
          <w:rtl/>
        </w:rPr>
        <w:t xml:space="preserve">در کوئری زیر، پنجره تمام سطرها را شامل می‌شود و بر حسب </w:t>
      </w:r>
      <w:r>
        <w:t>student_id</w:t>
      </w:r>
      <w:r>
        <w:rPr>
          <w:rFonts w:hint="cs"/>
          <w:rtl/>
        </w:rPr>
        <w:t xml:space="preserve"> مرتب شده اند. حال به ازای هر سطر، یک </w:t>
      </w:r>
      <w:r>
        <w:t>frame</w:t>
      </w:r>
      <w:r>
        <w:rPr>
          <w:rFonts w:hint="cs"/>
          <w:rtl/>
        </w:rPr>
        <w:t xml:space="preserve"> برای بازۀ تمام سطرهای قبل تا خود سطر کنونی را در نظر می‌گیریم و جمع </w:t>
      </w:r>
      <w:r>
        <w:t>score</w:t>
      </w:r>
      <w:r>
        <w:rPr>
          <w:rFonts w:hint="cs"/>
          <w:rtl/>
        </w:rPr>
        <w:t xml:space="preserve"> در آنها را حساب می‌کنیم.</w:t>
      </w:r>
    </w:p>
    <w:p w14:paraId="167958D8" w14:textId="71C0C52B" w:rsidR="005B003E" w:rsidRDefault="005B003E" w:rsidP="005B003E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با این کار به جمع تجمعی </w:t>
      </w:r>
      <w:r>
        <w:t>score</w:t>
      </w:r>
      <w:r>
        <w:rPr>
          <w:rFonts w:hint="cs"/>
          <w:rtl/>
        </w:rPr>
        <w:t xml:space="preserve"> می‌رسیم.</w:t>
      </w:r>
    </w:p>
    <w:p w14:paraId="1E7C85AE" w14:textId="180FDB03" w:rsidR="000C010D" w:rsidRDefault="000C010D" w:rsidP="00BD5934">
      <w:pPr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3EDF0986" wp14:editId="5BBD913D">
                <wp:extent cx="5567045" cy="575945"/>
                <wp:effectExtent l="0" t="0" r="14605" b="14605"/>
                <wp:docPr id="8204095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575945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1148B" w14:textId="6622CCAE" w:rsidR="000C010D" w:rsidRPr="000C010D" w:rsidRDefault="000C010D" w:rsidP="000C010D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LECT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*,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UM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(score)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V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RDER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Y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id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ROWS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ETWEEN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UNBOUNDED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PRECEDING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ND</w:t>
                            </w:r>
                            <w:r w:rsidR="006416A8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                                         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CURRENT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ROW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) 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S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cummulative_sum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ROM</w:t>
                            </w:r>
                            <w:r w:rsidRPr="000C010D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student_score</w:t>
                            </w:r>
                            <w:r w:rsidR="00F16B01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DF0986" id="Text Box 19" o:spid="_x0000_s1034" type="#_x0000_t202" style="width:438.35pt;height:4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" fillcolor="#fafafa" strokecolor="#d8d8d8 [2732]">
                <v:textbox>
                  <w:txbxContent>
                    <w:p w14:paraId="2A21148B" w14:textId="6622CCAE" w:rsidR="000C010D" w:rsidRPr="000C010D" w:rsidRDefault="000C010D" w:rsidP="000C010D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LECT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*,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UM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(score)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V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RDER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Y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id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ROWS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ETWEEN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UNBOUNDED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PRECEDING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ND</w:t>
                      </w:r>
                      <w:r w:rsidR="006416A8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                                         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CURRENT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ROW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) </w:t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S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cummulative_sum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0C010D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ROM</w:t>
                      </w:r>
                      <w:r w:rsidRPr="000C010D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student_score</w:t>
                      </w:r>
                      <w:r w:rsidR="00F16B01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51B052" w14:textId="281C90D6" w:rsidR="000C010D" w:rsidRDefault="000C010D" w:rsidP="00F16B01">
      <w:pPr>
        <w:pStyle w:val="Image"/>
        <w:rPr>
          <w:rtl/>
          <w:lang w:bidi="fa-IR"/>
        </w:rPr>
      </w:pPr>
      <w:r w:rsidRPr="000C010D">
        <w:rPr>
          <w:rtl/>
        </w:rPr>
        <w:lastRenderedPageBreak/>
        <w:drawing>
          <wp:inline distT="0" distB="0" distL="0" distR="0" wp14:anchorId="358D0FE1" wp14:editId="1CE41524">
            <wp:extent cx="5567045" cy="1578610"/>
            <wp:effectExtent l="0" t="0" r="0" b="2540"/>
            <wp:docPr id="35908287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08287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57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54870" w14:textId="5D1FA2C8" w:rsidR="00BD5934" w:rsidRDefault="00F16B01" w:rsidP="00DB0C34">
      <w:pPr>
        <w:ind w:firstLine="0"/>
        <w:rPr>
          <w:rtl/>
        </w:rPr>
      </w:pPr>
      <w:r>
        <w:rPr>
          <w:rFonts w:hint="cs"/>
          <w:rtl/>
        </w:rPr>
        <w:t xml:space="preserve">همانطور که می‌بینیم، هر سطر از </w:t>
      </w:r>
      <w:r>
        <w:t>cu</w:t>
      </w:r>
      <w:r w:rsidR="00927B72">
        <w:t>m</w:t>
      </w:r>
      <w:r>
        <w:t>mulative_sum</w:t>
      </w:r>
      <w:r>
        <w:rPr>
          <w:rFonts w:hint="cs"/>
          <w:rtl/>
        </w:rPr>
        <w:t xml:space="preserve">، </w:t>
      </w:r>
      <w:r w:rsidR="00101ED7">
        <w:rPr>
          <w:rFonts w:hint="cs"/>
          <w:rtl/>
        </w:rPr>
        <w:t xml:space="preserve">برابر </w:t>
      </w:r>
      <w:r>
        <w:rPr>
          <w:rFonts w:hint="cs"/>
          <w:rtl/>
        </w:rPr>
        <w:t xml:space="preserve">جمع </w:t>
      </w:r>
      <w:r>
        <w:t>score</w:t>
      </w:r>
      <w:r>
        <w:rPr>
          <w:rFonts w:hint="cs"/>
          <w:rtl/>
        </w:rPr>
        <w:t xml:space="preserve"> خود</w:t>
      </w:r>
      <w:r w:rsidR="00101ED7">
        <w:rPr>
          <w:rFonts w:hint="cs"/>
          <w:rtl/>
        </w:rPr>
        <w:t xml:space="preserve"> سطر</w:t>
      </w:r>
      <w:r>
        <w:rPr>
          <w:rFonts w:hint="cs"/>
          <w:rtl/>
        </w:rPr>
        <w:t xml:space="preserve"> و همه </w:t>
      </w:r>
      <w:r>
        <w:t>score</w:t>
      </w:r>
      <w:r>
        <w:rPr>
          <w:rFonts w:hint="cs"/>
          <w:rtl/>
        </w:rPr>
        <w:t>-های قبل از خودش است.</w:t>
      </w:r>
    </w:p>
    <w:p w14:paraId="7B2C12DD" w14:textId="6FD23ABF" w:rsidR="00F41EA8" w:rsidRDefault="00F41EA8" w:rsidP="00551BC9">
      <w:pPr>
        <w:ind w:firstLine="0"/>
        <w:rPr>
          <w:rtl/>
        </w:rPr>
      </w:pPr>
      <w:r>
        <w:rPr>
          <w:rtl/>
        </w:rPr>
        <w:br w:type="page"/>
      </w:r>
    </w:p>
    <w:p w14:paraId="701C7187" w14:textId="24C8943E" w:rsidR="00F41EA8" w:rsidRPr="00D05081" w:rsidRDefault="00F41EA8" w:rsidP="00F41EA8">
      <w:pPr>
        <w:pStyle w:val="Heading1"/>
        <w:rPr>
          <w:rFonts w:asciiTheme="minorHAnsi" w:hAnsiTheme="minorHAnsi"/>
          <w:rtl/>
        </w:rPr>
      </w:pPr>
      <w:bookmarkStart w:id="12" w:name="_Toc153669220"/>
      <w:r>
        <w:rPr>
          <w:rFonts w:hint="cs"/>
          <w:b/>
          <w:bCs/>
          <w:rtl/>
        </w:rPr>
        <w:lastRenderedPageBreak/>
        <w:t xml:space="preserve">پاسخ </w:t>
      </w:r>
      <w:r w:rsidR="00FD5951">
        <w:rPr>
          <w:rFonts w:hint="cs"/>
          <w:b/>
          <w:bCs/>
          <w:rtl/>
        </w:rPr>
        <w:t>2</w:t>
      </w:r>
      <w:r>
        <w:rPr>
          <w:rFonts w:hint="cs"/>
          <w:rtl/>
        </w:rPr>
        <w:t>.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>تریگرها</w:t>
      </w:r>
      <w:bookmarkEnd w:id="12"/>
    </w:p>
    <w:p w14:paraId="093D500E" w14:textId="2B22BB55" w:rsidR="00F41EA8" w:rsidRDefault="00F41EA8" w:rsidP="00C137AC">
      <w:pPr>
        <w:ind w:firstLine="0"/>
        <w:rPr>
          <w:rStyle w:val="Heading2Char"/>
          <w:rtl/>
        </w:rPr>
      </w:pPr>
    </w:p>
    <w:p w14:paraId="1034DFDD" w14:textId="62FA8510" w:rsidR="00F41EA8" w:rsidRDefault="000C010D" w:rsidP="00F41EA8">
      <w:pPr>
        <w:pStyle w:val="Heading2"/>
        <w:rPr>
          <w:rFonts w:hint="cs"/>
          <w:rtl/>
        </w:rPr>
      </w:pPr>
      <w:bookmarkStart w:id="13" w:name="_Toc153669221"/>
      <w:r>
        <w:rPr>
          <w:rFonts w:hint="cs"/>
          <w:rtl/>
        </w:rPr>
        <w:t xml:space="preserve">0-2. </w:t>
      </w:r>
      <w:r w:rsidR="00C137AC">
        <w:rPr>
          <w:rFonts w:hint="cs"/>
          <w:rtl/>
        </w:rPr>
        <w:t xml:space="preserve">جدول </w:t>
      </w:r>
      <w:r w:rsidR="00C137AC">
        <w:t>users</w:t>
      </w:r>
      <w:bookmarkEnd w:id="13"/>
    </w:p>
    <w:p w14:paraId="5673275A" w14:textId="40A36DEB" w:rsidR="00C137AC" w:rsidRDefault="00C137AC" w:rsidP="00C137AC">
      <w:pPr>
        <w:ind w:firstLine="0"/>
        <w:rPr>
          <w:rtl/>
        </w:rPr>
      </w:pPr>
      <w:r>
        <w:rPr>
          <w:rFonts w:hint="cs"/>
          <w:rtl/>
        </w:rPr>
        <w:t>ابتدا یک جدول نمونه در دیتابیس</w:t>
      </w:r>
      <w:r>
        <w:rPr>
          <w:rFonts w:hint="cs"/>
          <w:rtl/>
        </w:rPr>
        <w:t xml:space="preserve"> </w:t>
      </w:r>
      <w:r>
        <w:t>ex7</w:t>
      </w:r>
      <w:r>
        <w:rPr>
          <w:rFonts w:hint="cs"/>
          <w:rtl/>
        </w:rPr>
        <w:t xml:space="preserve"> می‌سازیم:</w:t>
      </w:r>
    </w:p>
    <w:p w14:paraId="58BCADBB" w14:textId="645B782F" w:rsidR="00C137AC" w:rsidRDefault="00C137AC" w:rsidP="00C137AC">
      <w:pPr>
        <w:bidi w:val="0"/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241E8921" wp14:editId="5AC17C59">
                <wp:extent cx="5567045" cy="1030682"/>
                <wp:effectExtent l="0" t="0" r="14605" b="17145"/>
                <wp:docPr id="54230420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1030682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61C536" w14:textId="1DA20136" w:rsidR="00C137AC" w:rsidRPr="00C137AC" w:rsidRDefault="00C137AC" w:rsidP="00C137AC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C137A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CREATE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TABLE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users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fullname 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RCHAR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120),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email 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RCHAR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120),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username 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RCHAR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30),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  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auto"/>
                                <w:sz w:val="18"/>
                                <w:szCs w:val="20"/>
                              </w:rPr>
                              <w:t xml:space="preserve">password 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RCHAR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60)</w:t>
                            </w:r>
                            <w:r w:rsidRPr="00C137A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1E8921" id="Text Box 21" o:spid="_x0000_s1035" type="#_x0000_t202" style="width:438.35pt;height:81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" fillcolor="#fafafa" strokecolor="#d8d8d8 [2732]">
                <v:textbox>
                  <w:txbxContent>
                    <w:p w14:paraId="5961C536" w14:textId="1DA20136" w:rsidR="00C137AC" w:rsidRPr="00C137AC" w:rsidRDefault="00C137AC" w:rsidP="00C137AC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C137A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CREATE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C137A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TABLE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C137A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users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fullname </w:t>
                      </w:r>
                      <w:r w:rsidRPr="00C137A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RCHAR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120),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email </w:t>
                      </w:r>
                      <w:r w:rsidRPr="00C137A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RCHAR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120),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username </w:t>
                      </w:r>
                      <w:r w:rsidRPr="00C137A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RCHAR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30),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  </w:t>
                      </w:r>
                      <w:r w:rsidRPr="00C137AC">
                        <w:rPr>
                          <w:rFonts w:ascii="Consolas" w:hAnsi="Consolas" w:cs="Courier New"/>
                          <w:color w:val="auto"/>
                          <w:sz w:val="18"/>
                          <w:szCs w:val="20"/>
                        </w:rPr>
                        <w:t xml:space="preserve">password </w:t>
                      </w:r>
                      <w:r w:rsidRPr="00C137A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RCHAR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60)</w:t>
                      </w:r>
                      <w:r w:rsidRPr="00C137A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5B3567" w14:textId="10B11B31" w:rsidR="00F41EA8" w:rsidRDefault="00134543" w:rsidP="00134543">
      <w:pPr>
        <w:ind w:firstLine="0"/>
        <w:rPr>
          <w:rtl/>
        </w:rPr>
      </w:pPr>
      <w:r>
        <w:rPr>
          <w:rFonts w:hint="cs"/>
          <w:rtl/>
        </w:rPr>
        <w:t xml:space="preserve">در کل </w:t>
      </w:r>
      <w:r>
        <w:t>trigger</w:t>
      </w:r>
      <w:r>
        <w:rPr>
          <w:rFonts w:hint="cs"/>
          <w:rtl/>
        </w:rPr>
        <w:t xml:space="preserve">-ها به جدول‌ها وصل می‌شوند و در صورت رخداد </w:t>
      </w:r>
      <w:r>
        <w:t>INSERT</w:t>
      </w:r>
      <w:r>
        <w:rPr>
          <w:rFonts w:hint="cs"/>
          <w:rtl/>
        </w:rPr>
        <w:t xml:space="preserve">، </w:t>
      </w:r>
      <w:r>
        <w:t>UPDATE</w:t>
      </w:r>
      <w:r>
        <w:rPr>
          <w:rFonts w:hint="cs"/>
          <w:rtl/>
        </w:rPr>
        <w:t xml:space="preserve"> یا </w:t>
      </w:r>
      <w:r>
        <w:t>DELETE</w:t>
      </w:r>
      <w:r>
        <w:rPr>
          <w:rFonts w:hint="cs"/>
          <w:rtl/>
        </w:rPr>
        <w:t xml:space="preserve"> بر روی یک جدول، کد </w:t>
      </w:r>
      <w:r>
        <w:t>trigger</w:t>
      </w:r>
      <w:r>
        <w:rPr>
          <w:rFonts w:hint="cs"/>
          <w:rtl/>
        </w:rPr>
        <w:t xml:space="preserve"> قبل یا بعد از انجام رخداد اجرا می‌شود.</w:t>
      </w:r>
    </w:p>
    <w:p w14:paraId="756CD7E0" w14:textId="185DD31C" w:rsidR="00134543" w:rsidRDefault="00134543" w:rsidP="00134543">
      <w:pPr>
        <w:ind w:firstLine="0"/>
        <w:rPr>
          <w:rtl/>
        </w:rPr>
      </w:pPr>
      <w:r>
        <w:rPr>
          <w:rFonts w:hint="cs"/>
          <w:rtl/>
        </w:rPr>
        <w:t xml:space="preserve">با استفاده از </w:t>
      </w:r>
      <w:r>
        <w:t>CREATE TRIGGER name</w:t>
      </w:r>
      <w:r>
        <w:rPr>
          <w:rFonts w:hint="cs"/>
          <w:rtl/>
        </w:rPr>
        <w:t xml:space="preserve"> یک </w:t>
      </w:r>
      <w:r>
        <w:t>trigger</w:t>
      </w:r>
      <w:r>
        <w:rPr>
          <w:rFonts w:hint="cs"/>
          <w:rtl/>
        </w:rPr>
        <w:t xml:space="preserve"> جدید تعریف می‌کنیم و سپس مشخص می‌کنیم که </w:t>
      </w:r>
      <w:r>
        <w:t>BEFORE</w:t>
      </w:r>
      <w:r>
        <w:rPr>
          <w:rFonts w:hint="cs"/>
          <w:rtl/>
        </w:rPr>
        <w:t xml:space="preserve"> یا </w:t>
      </w:r>
      <w:r>
        <w:t>AFTER</w:t>
      </w:r>
      <w:r>
        <w:rPr>
          <w:rFonts w:hint="cs"/>
          <w:rtl/>
        </w:rPr>
        <w:t xml:space="preserve"> سه عمل مطرح شده روی هر سطر، باید اجرا بشود.</w:t>
      </w:r>
    </w:p>
    <w:p w14:paraId="6278A9CB" w14:textId="72F59D9B" w:rsidR="001F4B1D" w:rsidRDefault="001F4B1D" w:rsidP="001F4B1D">
      <w:pPr>
        <w:pStyle w:val="Heading2"/>
        <w:rPr>
          <w:rtl/>
        </w:rPr>
      </w:pPr>
      <w:bookmarkStart w:id="14" w:name="_Toc153669222"/>
      <w:r>
        <w:rPr>
          <w:rFonts w:hint="cs"/>
          <w:rtl/>
        </w:rPr>
        <w:t xml:space="preserve">1-2. تریگر </w:t>
      </w:r>
      <w:r>
        <w:t>password_hasher</w:t>
      </w:r>
      <w:bookmarkEnd w:id="14"/>
      <w:r>
        <w:rPr>
          <w:rFonts w:hint="cs"/>
          <w:rtl/>
        </w:rPr>
        <w:t xml:space="preserve"> </w:t>
      </w:r>
    </w:p>
    <w:p w14:paraId="53AC47B5" w14:textId="3402853C" w:rsidR="001F4B1D" w:rsidRDefault="001F4B1D" w:rsidP="001F4B1D">
      <w:pPr>
        <w:ind w:firstLine="0"/>
        <w:rPr>
          <w:rtl/>
        </w:rPr>
      </w:pPr>
      <w:r>
        <w:rPr>
          <w:rFonts w:hint="cs"/>
          <w:rtl/>
        </w:rPr>
        <w:t>بر روی جدول ساخته شده، یک</w:t>
      </w:r>
      <w:r w:rsidR="009C459F">
        <w:rPr>
          <w:rFonts w:hint="cs"/>
          <w:rtl/>
        </w:rPr>
        <w:t xml:space="preserve"> </w:t>
      </w:r>
      <w:r w:rsidR="009C459F">
        <w:t>trigger</w:t>
      </w:r>
      <w:r>
        <w:rPr>
          <w:rFonts w:hint="cs"/>
          <w:rtl/>
        </w:rPr>
        <w:t xml:space="preserve"> می‌سازیم که قبل از </w:t>
      </w:r>
      <w:r>
        <w:t>insert</w:t>
      </w:r>
      <w:r>
        <w:rPr>
          <w:rFonts w:hint="cs"/>
          <w:rtl/>
        </w:rPr>
        <w:t xml:space="preserve"> شدن یک سطر به جدول، فیلد </w:t>
      </w:r>
      <w:r>
        <w:t>password</w:t>
      </w:r>
      <w:r>
        <w:rPr>
          <w:rFonts w:hint="cs"/>
          <w:rtl/>
        </w:rPr>
        <w:t xml:space="preserve"> آن را تغییر داده تا </w:t>
      </w:r>
      <w:r>
        <w:t>hash</w:t>
      </w:r>
      <w:r>
        <w:rPr>
          <w:rFonts w:hint="cs"/>
          <w:rtl/>
        </w:rPr>
        <w:t xml:space="preserve"> بشود.</w:t>
      </w:r>
    </w:p>
    <w:p w14:paraId="6C7C13E5" w14:textId="71775DE4" w:rsidR="00FF155C" w:rsidRDefault="00FF155C" w:rsidP="00FF155C">
      <w:pPr>
        <w:bidi w:val="0"/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0B59F921" wp14:editId="3E9C2697">
                <wp:extent cx="5567045" cy="739977"/>
                <wp:effectExtent l="0" t="0" r="14605" b="22225"/>
                <wp:docPr id="99377666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739977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41BB2" w14:textId="1AE32B27" w:rsidR="00FF155C" w:rsidRPr="00FF155C" w:rsidRDefault="00FF155C" w:rsidP="00FF155C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CREATE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TRIGGER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password_hasher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EFORE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N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users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OR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EACH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ROW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SET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NEW.password = 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MD5</w:t>
                            </w:r>
                            <w:r w:rsidRPr="00FF155C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NEW.password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59F921" id="Text Box 22" o:spid="_x0000_s1036" type="#_x0000_t202" style="width:438.35pt;height:5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" fillcolor="#fafafa" strokecolor="#d8d8d8 [2732]">
                <v:textbox>
                  <w:txbxContent>
                    <w:p w14:paraId="6F141BB2" w14:textId="1AE32B27" w:rsidR="00FF155C" w:rsidRPr="00FF155C" w:rsidRDefault="00FF155C" w:rsidP="00FF155C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CREATE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TRIGGER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password_hasher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EFORE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N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users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OR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EACH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ROW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SET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NEW.password = </w:t>
                      </w:r>
                      <w:r w:rsidRPr="00FF155C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MD5</w:t>
                      </w:r>
                      <w:r w:rsidRPr="00FF155C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NEW.password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7DA8D7" w14:textId="611E5D2E" w:rsidR="00056D1A" w:rsidRDefault="00056D1A" w:rsidP="001F4B1D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کلیدواژه </w:t>
      </w:r>
      <w:r>
        <w:t>NEW</w:t>
      </w:r>
      <w:r>
        <w:rPr>
          <w:rFonts w:hint="cs"/>
          <w:rtl/>
        </w:rPr>
        <w:t xml:space="preserve"> وقتی از </w:t>
      </w:r>
      <w:r>
        <w:t>BEFORE INSERT/UPDATE</w:t>
      </w:r>
      <w:r>
        <w:rPr>
          <w:rFonts w:hint="cs"/>
          <w:rtl/>
        </w:rPr>
        <w:t xml:space="preserve"> استفاده می‌کنیم وجود دارد و به سطر جدید اشاره می‌کند. به طور مشابه کلیدواژه </w:t>
      </w:r>
      <w:r>
        <w:t>OLD</w:t>
      </w:r>
      <w:r>
        <w:rPr>
          <w:rFonts w:hint="cs"/>
          <w:rtl/>
        </w:rPr>
        <w:t xml:space="preserve"> وقتی از </w:t>
      </w:r>
      <w:r>
        <w:t>AFTER DELETE/UPDATE</w:t>
      </w:r>
      <w:r>
        <w:rPr>
          <w:rFonts w:hint="cs"/>
          <w:rtl/>
        </w:rPr>
        <w:t xml:space="preserve"> استفاده می‌کنیم وجود دارد و به سطر مد نظر قبل از تغییر یا حذف شدن اشاره می‌کند.</w:t>
      </w:r>
    </w:p>
    <w:p w14:paraId="0A72D756" w14:textId="040BF9E0" w:rsidR="001F4B1D" w:rsidRDefault="00056D1A" w:rsidP="001F4B1D">
      <w:pPr>
        <w:ind w:firstLine="0"/>
        <w:rPr>
          <w:rtl/>
        </w:rPr>
      </w:pPr>
      <w:r>
        <w:rPr>
          <w:rFonts w:hint="cs"/>
          <w:rtl/>
        </w:rPr>
        <w:t xml:space="preserve">سینتکس داده شده در لینک سینتکس </w:t>
      </w:r>
      <w:r>
        <w:t>MySQL</w:t>
      </w:r>
      <w:r>
        <w:rPr>
          <w:rFonts w:hint="cs"/>
          <w:rtl/>
        </w:rPr>
        <w:t xml:space="preserve"> بوده و بر روی </w:t>
      </w:r>
      <w:r>
        <w:t>PostgreSQL</w:t>
      </w:r>
      <w:r>
        <w:rPr>
          <w:rFonts w:hint="cs"/>
          <w:rtl/>
        </w:rPr>
        <w:t xml:space="preserve"> کار نمی‌کند.</w:t>
      </w:r>
    </w:p>
    <w:p w14:paraId="28FDBF2F" w14:textId="076CC614" w:rsidR="00056D1A" w:rsidRDefault="00056D1A" w:rsidP="001F4B1D">
      <w:pPr>
        <w:ind w:firstLine="0"/>
        <w:rPr>
          <w:rtl/>
        </w:rPr>
      </w:pPr>
      <w:r>
        <w:rPr>
          <w:rFonts w:hint="cs"/>
          <w:rtl/>
        </w:rPr>
        <w:t xml:space="preserve">سینتکس ساخت </w:t>
      </w:r>
      <w:r>
        <w:t>trigger</w:t>
      </w:r>
      <w:r>
        <w:rPr>
          <w:rFonts w:hint="cs"/>
          <w:rtl/>
        </w:rPr>
        <w:t xml:space="preserve"> معادل بالا به شکل زیر است:</w:t>
      </w:r>
    </w:p>
    <w:p w14:paraId="72F78EE8" w14:textId="200E7213" w:rsidR="00946355" w:rsidRDefault="00196744" w:rsidP="001F4B1D">
      <w:pPr>
        <w:ind w:firstLine="0"/>
        <w:rPr>
          <w:rtl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6A586C70" wp14:editId="02687478">
                <wp:extent cx="5567045" cy="1934511"/>
                <wp:effectExtent l="0" t="0" r="14605" b="27940"/>
                <wp:docPr id="136397839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1934511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F25AF" w14:textId="61AA23BD" w:rsidR="00196744" w:rsidRPr="00196744" w:rsidRDefault="00196744" w:rsidP="00196744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CREATE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R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REPLACE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UNCTION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p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assword</w:t>
                            </w:r>
                            <w:r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_md5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)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RETURNS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TRIGGER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AS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$$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EGIN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NEW.password =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MD5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NEW.password);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 xml:space="preserve">  RETURN NEW;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END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;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  <w:t>$$ LANGUAGE plpgsql;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CREATE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TRIGGER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password_hasher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BEFORE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N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users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OR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EACH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ROW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EXECUTE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FUNCTION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password</w:t>
                            </w:r>
                            <w:r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_md5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586C70" id="Text Box 23" o:spid="_x0000_s1037" type="#_x0000_t202" style="width:438.35pt;height:152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" fillcolor="#fafafa" strokecolor="#d8d8d8 [2732]">
                <v:textbox>
                  <w:txbxContent>
                    <w:p w14:paraId="4F2F25AF" w14:textId="61AA23BD" w:rsidR="00196744" w:rsidRPr="00196744" w:rsidRDefault="00196744" w:rsidP="00196744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CREATE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R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REPLACE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UNCTION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p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assword</w:t>
                      </w:r>
                      <w:r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_md5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)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RETURNS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TRIGGER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AS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$$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EGIN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NEW.password =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MD5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NEW.password);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 xml:space="preserve">  RETURN NEW;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END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;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  <w:t>$$ LANGUAGE plpgsql;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CREATE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TRIGGER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password_hasher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BEFORE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N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users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OR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EACH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ROW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EXECUTE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FUNCTION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password</w:t>
                      </w:r>
                      <w:r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_md5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3B06C9" w14:textId="0A5F1DD6" w:rsidR="00196744" w:rsidRDefault="00196744" w:rsidP="00196744">
      <w:pPr>
        <w:pStyle w:val="Image"/>
        <w:rPr>
          <w:rtl/>
        </w:rPr>
      </w:pPr>
      <w:r w:rsidRPr="00196744">
        <w:rPr>
          <w:rtl/>
        </w:rPr>
        <w:drawing>
          <wp:inline distT="0" distB="0" distL="0" distR="0" wp14:anchorId="16332528" wp14:editId="2E5B75F0">
            <wp:extent cx="3657600" cy="1944156"/>
            <wp:effectExtent l="0" t="0" r="0" b="0"/>
            <wp:docPr id="95043373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43373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4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84838" w14:textId="7C54D809" w:rsidR="00196744" w:rsidRDefault="00196744" w:rsidP="001F4B1D">
      <w:pPr>
        <w:ind w:firstLine="0"/>
        <w:rPr>
          <w:rtl/>
        </w:rPr>
      </w:pPr>
      <w:r>
        <w:rPr>
          <w:rFonts w:hint="cs"/>
          <w:rtl/>
        </w:rPr>
        <w:t xml:space="preserve">همانطور که می‌بینیم، در </w:t>
      </w:r>
      <w:r>
        <w:t>PostgreSQL</w:t>
      </w:r>
      <w:r>
        <w:rPr>
          <w:rFonts w:hint="cs"/>
          <w:rtl/>
        </w:rPr>
        <w:t xml:space="preserve"> باید ابتدا یک تابع تعریف کرد و کد مد نظر </w:t>
      </w:r>
      <w:r>
        <w:t>trigger</w:t>
      </w:r>
      <w:r>
        <w:rPr>
          <w:rFonts w:hint="cs"/>
          <w:rtl/>
        </w:rPr>
        <w:t xml:space="preserve"> را داخل آن بگذاریم. سپس در </w:t>
      </w:r>
      <w:r>
        <w:t>trigger</w:t>
      </w:r>
      <w:r>
        <w:rPr>
          <w:rFonts w:hint="cs"/>
          <w:rtl/>
        </w:rPr>
        <w:t xml:space="preserve"> با استفاده از </w:t>
      </w:r>
      <w:r>
        <w:t>EXECUTE FUNCTION</w:t>
      </w:r>
      <w:r>
        <w:rPr>
          <w:rFonts w:hint="cs"/>
          <w:rtl/>
        </w:rPr>
        <w:t xml:space="preserve"> آن را صدا می‌کنیم.</w:t>
      </w:r>
    </w:p>
    <w:p w14:paraId="5DF0C6E8" w14:textId="5E6C4D5F" w:rsidR="00196744" w:rsidRDefault="00196744" w:rsidP="001F4B1D">
      <w:pPr>
        <w:ind w:firstLine="0"/>
        <w:rPr>
          <w:rtl/>
        </w:rPr>
      </w:pPr>
      <w:r>
        <w:rPr>
          <w:rFonts w:hint="cs"/>
          <w:rtl/>
        </w:rPr>
        <w:t xml:space="preserve">جهت آزمایش </w:t>
      </w:r>
      <w:r>
        <w:t>trigger</w:t>
      </w:r>
      <w:r>
        <w:rPr>
          <w:rFonts w:hint="cs"/>
          <w:rtl/>
        </w:rPr>
        <w:t xml:space="preserve"> ساخته شده، یک سطر به </w:t>
      </w:r>
      <w:r>
        <w:t>users</w:t>
      </w:r>
      <w:r>
        <w:rPr>
          <w:rFonts w:hint="cs"/>
          <w:rtl/>
        </w:rPr>
        <w:t xml:space="preserve"> اضافه می‌کنیم:</w:t>
      </w:r>
    </w:p>
    <w:p w14:paraId="7BE127ED" w14:textId="2E8B5A9C" w:rsidR="00196744" w:rsidRDefault="00196744" w:rsidP="00196744">
      <w:pPr>
        <w:bidi w:val="0"/>
        <w:ind w:firstLine="0"/>
        <w:jc w:val="left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331FD1FD" wp14:editId="49DA55B5">
                <wp:extent cx="5567045" cy="428129"/>
                <wp:effectExtent l="0" t="0" r="14605" b="10160"/>
                <wp:docPr id="1796180016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428129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C596F4" w14:textId="027B92BD" w:rsidR="00196744" w:rsidRPr="00196744" w:rsidRDefault="00196744" w:rsidP="00196744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SERT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INTO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users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br/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VALUES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(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idris babu'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zubs@test.com'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zubby1'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A31515"/>
                                <w:sz w:val="18"/>
                                <w:szCs w:val="20"/>
                              </w:rPr>
                              <w:t>'password'</w:t>
                            </w:r>
                            <w:r w:rsidRPr="00196744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1FD1FD" id="Text Box 25" o:spid="_x0000_s1038" type="#_x0000_t202" style="width:438.35pt;height:3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" fillcolor="#fafafa" strokecolor="#d8d8d8 [2732]">
                <v:textbox>
                  <w:txbxContent>
                    <w:p w14:paraId="07C596F4" w14:textId="027B92BD" w:rsidR="00196744" w:rsidRPr="00196744" w:rsidRDefault="00196744" w:rsidP="00196744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SERT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INTO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users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br/>
                      </w:r>
                      <w:r w:rsidRPr="00196744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VALUES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(</w:t>
                      </w:r>
                      <w:r w:rsidRPr="00196744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idris babu'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196744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zubs@test.com'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196744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zubby1'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, </w:t>
                      </w:r>
                      <w:r w:rsidRPr="00196744">
                        <w:rPr>
                          <w:rFonts w:ascii="Consolas" w:hAnsi="Consolas" w:cs="Courier New"/>
                          <w:color w:val="A31515"/>
                          <w:sz w:val="18"/>
                          <w:szCs w:val="20"/>
                        </w:rPr>
                        <w:t>'password'</w:t>
                      </w:r>
                      <w:r w:rsidRPr="00196744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2FEFC5" w14:textId="158DE49A" w:rsidR="00196744" w:rsidRDefault="00196744" w:rsidP="00196744">
      <w:pPr>
        <w:pStyle w:val="Image"/>
        <w:rPr>
          <w:rtl/>
        </w:rPr>
      </w:pPr>
      <w:r w:rsidRPr="00196744">
        <w:rPr>
          <w:rtl/>
        </w:rPr>
        <w:drawing>
          <wp:inline distT="0" distB="0" distL="0" distR="0" wp14:anchorId="05983D40" wp14:editId="6EBE4C9C">
            <wp:extent cx="5567045" cy="1355090"/>
            <wp:effectExtent l="0" t="0" r="0" b="0"/>
            <wp:docPr id="191661514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1514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79905" w14:textId="3F60E2C1" w:rsidR="00196744" w:rsidRDefault="00196744" w:rsidP="001F4B1D">
      <w:pPr>
        <w:ind w:firstLine="0"/>
        <w:rPr>
          <w:rtl/>
        </w:rPr>
      </w:pPr>
      <w:r>
        <w:rPr>
          <w:rFonts w:hint="cs"/>
          <w:rtl/>
        </w:rPr>
        <w:t xml:space="preserve">همانطور که می‌بینیم، پس از </w:t>
      </w:r>
      <w:r>
        <w:t>insert</w:t>
      </w:r>
      <w:r>
        <w:rPr>
          <w:rFonts w:hint="cs"/>
          <w:rtl/>
        </w:rPr>
        <w:t xml:space="preserve"> کردن، مقدار فیلد </w:t>
      </w:r>
      <w:r>
        <w:t>password</w:t>
      </w:r>
      <w:r>
        <w:rPr>
          <w:rFonts w:hint="cs"/>
          <w:rtl/>
        </w:rPr>
        <w:t xml:space="preserve"> سطر در جدول به</w:t>
      </w:r>
      <w:r w:rsidR="00C66CA5">
        <w:rPr>
          <w:rFonts w:hint="cs"/>
          <w:rtl/>
        </w:rPr>
        <w:t xml:space="preserve"> هش</w:t>
      </w:r>
      <w:r>
        <w:rPr>
          <w:rFonts w:hint="cs"/>
          <w:rtl/>
        </w:rPr>
        <w:t xml:space="preserve"> </w:t>
      </w:r>
      <w:r>
        <w:t>MD5</w:t>
      </w:r>
      <w:r>
        <w:rPr>
          <w:rFonts w:hint="cs"/>
          <w:rtl/>
        </w:rPr>
        <w:t xml:space="preserve"> ورودی تغییر یافته است.</w:t>
      </w:r>
    </w:p>
    <w:p w14:paraId="02E7D2B2" w14:textId="77777777" w:rsidR="00C66CA5" w:rsidRDefault="00C66CA5" w:rsidP="001F4B1D">
      <w:pPr>
        <w:ind w:firstLine="0"/>
        <w:rPr>
          <w:rFonts w:hint="cs"/>
          <w:rtl/>
        </w:rPr>
      </w:pPr>
    </w:p>
    <w:p w14:paraId="6B42C474" w14:textId="6714302E" w:rsidR="00056D1A" w:rsidRDefault="00056D1A" w:rsidP="00056D1A">
      <w:pPr>
        <w:pStyle w:val="Heading2"/>
        <w:rPr>
          <w:rtl/>
        </w:rPr>
      </w:pPr>
      <w:bookmarkStart w:id="15" w:name="_Toc153669223"/>
      <w:r>
        <w:rPr>
          <w:rFonts w:hint="cs"/>
          <w:rtl/>
        </w:rPr>
        <w:lastRenderedPageBreak/>
        <w:t xml:space="preserve">2-2. حذف </w:t>
      </w:r>
      <w:r>
        <w:t>Trigger</w:t>
      </w:r>
      <w:bookmarkEnd w:id="15"/>
      <w:r>
        <w:rPr>
          <w:rFonts w:hint="cs"/>
          <w:rtl/>
        </w:rPr>
        <w:t xml:space="preserve"> </w:t>
      </w:r>
    </w:p>
    <w:p w14:paraId="44838181" w14:textId="49572191" w:rsidR="00056D1A" w:rsidRDefault="00C66CA5" w:rsidP="00056D1A">
      <w:pPr>
        <w:ind w:firstLine="0"/>
        <w:rPr>
          <w:rtl/>
        </w:rPr>
      </w:pPr>
      <w:r>
        <w:rPr>
          <w:rFonts w:hint="cs"/>
          <w:rtl/>
        </w:rPr>
        <w:t xml:space="preserve">جهت حذف یک </w:t>
      </w:r>
      <w:r>
        <w:t>trigger</w:t>
      </w:r>
      <w:r>
        <w:rPr>
          <w:rFonts w:hint="cs"/>
          <w:rtl/>
        </w:rPr>
        <w:t>، از دستور زیر استفاده می‌کنیم:</w:t>
      </w:r>
    </w:p>
    <w:p w14:paraId="7E142F76" w14:textId="4A1E7B8F" w:rsidR="00C66CA5" w:rsidRDefault="00C66CA5" w:rsidP="00C66CA5">
      <w:pPr>
        <w:bidi w:val="0"/>
        <w:ind w:firstLine="0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0E770434" wp14:editId="2CA48A78">
                <wp:extent cx="5567045" cy="271463"/>
                <wp:effectExtent l="0" t="0" r="14605" b="14605"/>
                <wp:docPr id="8627762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045" cy="271463"/>
                        </a:xfrm>
                        <a:prstGeom prst="rect">
                          <a:avLst/>
                        </a:prstGeom>
                        <a:solidFill>
                          <a:srgbClr val="FAFAFA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4FD31B" w14:textId="10496114" w:rsidR="00C66CA5" w:rsidRPr="00C66CA5" w:rsidRDefault="00C66CA5" w:rsidP="00C66CA5">
                            <w:pPr>
                              <w:bidi w:val="0"/>
                              <w:ind w:firstLine="0"/>
                              <w:jc w:val="left"/>
                              <w:rPr>
                                <w:rFonts w:ascii="Consolas" w:hAnsi="Consolas"/>
                                <w:sz w:val="18"/>
                                <w:szCs w:val="20"/>
                              </w:rPr>
                            </w:pPr>
                            <w:r w:rsidRPr="00C66CA5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DROP</w:t>
                            </w:r>
                            <w:r w:rsidRPr="00C66CA5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C66CA5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TRIGGER</w:t>
                            </w:r>
                            <w:r w:rsidRPr="00C66CA5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password_hasher </w:t>
                            </w:r>
                            <w:r w:rsidRPr="00C66CA5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ON</w:t>
                            </w:r>
                            <w:r w:rsidRPr="00C66CA5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C66CA5">
                              <w:rPr>
                                <w:rFonts w:ascii="Consolas" w:hAnsi="Consolas" w:cs="Courier New"/>
                                <w:color w:val="0000FF"/>
                                <w:sz w:val="18"/>
                                <w:szCs w:val="20"/>
                              </w:rPr>
                              <w:t>users</w:t>
                            </w:r>
                            <w:r w:rsidRPr="00C66CA5">
                              <w:rPr>
                                <w:rFonts w:ascii="Consolas" w:hAnsi="Consolas" w:cs="Courier New"/>
                                <w:color w:val="000000"/>
                                <w:sz w:val="18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770434" id="Text Box 27" o:spid="_x0000_s1039" type="#_x0000_t202" style="width:438.35pt;height:2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" fillcolor="#fafafa" strokecolor="#d8d8d8 [2732]">
                <v:textbox>
                  <w:txbxContent>
                    <w:p w14:paraId="714FD31B" w14:textId="10496114" w:rsidR="00C66CA5" w:rsidRPr="00C66CA5" w:rsidRDefault="00C66CA5" w:rsidP="00C66CA5">
                      <w:pPr>
                        <w:bidi w:val="0"/>
                        <w:ind w:firstLine="0"/>
                        <w:jc w:val="left"/>
                        <w:rPr>
                          <w:rFonts w:ascii="Consolas" w:hAnsi="Consolas"/>
                          <w:sz w:val="18"/>
                          <w:szCs w:val="20"/>
                        </w:rPr>
                      </w:pPr>
                      <w:r w:rsidRPr="00C66CA5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DROP</w:t>
                      </w:r>
                      <w:r w:rsidRPr="00C66CA5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C66CA5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TRIGGER</w:t>
                      </w:r>
                      <w:r w:rsidRPr="00C66CA5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password_hasher </w:t>
                      </w:r>
                      <w:r w:rsidRPr="00C66CA5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ON</w:t>
                      </w:r>
                      <w:r w:rsidRPr="00C66CA5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Pr="00C66CA5">
                        <w:rPr>
                          <w:rFonts w:ascii="Consolas" w:hAnsi="Consolas" w:cs="Courier New"/>
                          <w:color w:val="0000FF"/>
                          <w:sz w:val="18"/>
                          <w:szCs w:val="20"/>
                        </w:rPr>
                        <w:t>users</w:t>
                      </w:r>
                      <w:r w:rsidRPr="00C66CA5">
                        <w:rPr>
                          <w:rFonts w:ascii="Consolas" w:hAnsi="Consolas" w:cs="Courier New"/>
                          <w:color w:val="000000"/>
                          <w:sz w:val="18"/>
                          <w:szCs w:val="2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0B6B00" w14:textId="417F9A83" w:rsidR="00C66CA5" w:rsidRDefault="00C66CA5" w:rsidP="00056D1A">
      <w:pPr>
        <w:ind w:firstLine="0"/>
        <w:rPr>
          <w:rtl/>
        </w:rPr>
      </w:pPr>
      <w:r>
        <w:rPr>
          <w:rFonts w:hint="cs"/>
          <w:rtl/>
        </w:rPr>
        <w:t>حال برای تست حذف شدن، همان سطر قبلی را دوباره اضافه می‌کنیم:</w:t>
      </w:r>
    </w:p>
    <w:p w14:paraId="57576556" w14:textId="6047D00A" w:rsidR="00C66CA5" w:rsidRDefault="00C66CA5" w:rsidP="00917A13">
      <w:pPr>
        <w:pStyle w:val="Image"/>
        <w:rPr>
          <w:rtl/>
        </w:rPr>
      </w:pPr>
      <w:r w:rsidRPr="00C66CA5">
        <w:rPr>
          <w:rtl/>
        </w:rPr>
        <w:drawing>
          <wp:inline distT="0" distB="0" distL="0" distR="0" wp14:anchorId="3E050A4A" wp14:editId="5717151A">
            <wp:extent cx="5567045" cy="1768475"/>
            <wp:effectExtent l="0" t="0" r="0" b="3175"/>
            <wp:docPr id="202502718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02718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76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F8A66" w14:textId="6456C4CD" w:rsidR="00C66CA5" w:rsidRDefault="00C66CA5" w:rsidP="00056D1A">
      <w:pPr>
        <w:ind w:firstLine="0"/>
        <w:rPr>
          <w:rtl/>
        </w:rPr>
      </w:pPr>
      <w:r>
        <w:rPr>
          <w:rFonts w:hint="cs"/>
          <w:rtl/>
        </w:rPr>
        <w:t xml:space="preserve">همانطور که می‌بینیم، از آنجا که تریگر </w:t>
      </w:r>
      <w:r>
        <w:t>password_hasher</w:t>
      </w:r>
      <w:r>
        <w:rPr>
          <w:rFonts w:hint="cs"/>
          <w:rtl/>
        </w:rPr>
        <w:t xml:space="preserve"> دیگر وجود ندارد، </w:t>
      </w:r>
      <w:r w:rsidR="00917A13">
        <w:rPr>
          <w:rFonts w:hint="cs"/>
          <w:rtl/>
        </w:rPr>
        <w:t xml:space="preserve">مقدار </w:t>
      </w:r>
      <w:r w:rsidR="00917A13">
        <w:t>password</w:t>
      </w:r>
      <w:r w:rsidR="00917A13">
        <w:rPr>
          <w:rFonts w:hint="cs"/>
          <w:rtl/>
        </w:rPr>
        <w:t xml:space="preserve"> </w:t>
      </w:r>
      <w:r>
        <w:rPr>
          <w:rFonts w:hint="cs"/>
          <w:rtl/>
        </w:rPr>
        <w:t xml:space="preserve">سطر </w:t>
      </w:r>
      <w:r>
        <w:t>insert</w:t>
      </w:r>
      <w:r>
        <w:rPr>
          <w:rFonts w:hint="cs"/>
          <w:rtl/>
        </w:rPr>
        <w:t xml:space="preserve"> شده </w:t>
      </w:r>
      <w:r w:rsidR="00917A13">
        <w:rPr>
          <w:rFonts w:hint="cs"/>
          <w:rtl/>
        </w:rPr>
        <w:t>هش نشده است.</w:t>
      </w:r>
    </w:p>
    <w:p w14:paraId="3C7BEBDE" w14:textId="77777777" w:rsidR="00C66CA5" w:rsidRPr="001F4B1D" w:rsidRDefault="00C66CA5" w:rsidP="00056D1A">
      <w:pPr>
        <w:ind w:firstLine="0"/>
        <w:rPr>
          <w:rFonts w:hint="cs"/>
          <w:rtl/>
        </w:rPr>
      </w:pPr>
    </w:p>
    <w:sectPr w:rsidR="00C66CA5" w:rsidRPr="001F4B1D" w:rsidSect="00CD7E88">
      <w:footerReference w:type="default" r:id="rId24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E9854" w14:textId="77777777" w:rsidR="002A353B" w:rsidRDefault="002A353B" w:rsidP="005507A9">
      <w:pPr>
        <w:spacing w:after="0" w:line="240" w:lineRule="auto"/>
      </w:pPr>
      <w:r>
        <w:separator/>
      </w:r>
    </w:p>
  </w:endnote>
  <w:endnote w:type="continuationSeparator" w:id="0">
    <w:p w14:paraId="42E98B46" w14:textId="77777777" w:rsidR="002A353B" w:rsidRDefault="002A353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1C0A664-A1A9-4495-877F-00405F044669}"/>
    <w:embedBold r:id="rId2" w:fontKey="{70B44A9F-106B-4AA8-BAE0-5FEDD920A6C1}"/>
    <w:embedItalic r:id="rId3" w:fontKey="{EB430CA4-C8DC-4B46-9DCB-7EF35535CC7B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C9F9BABD-840D-4A17-B1E3-4F6EE599131B}"/>
    <w:embedBold r:id="rId5" w:fontKey="{CE1CFFCD-E792-4884-BB97-9AE3D22DE6E1}"/>
    <w:embedItalic r:id="rId6" w:fontKey="{2EC81575-CB54-4C6B-A943-2C028AEB73A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  <w:embedRegular r:id="rId7" w:fontKey="{23C44BCD-0A9A-46A5-B992-5BAAB95EB6CF}"/>
    <w:embedBold r:id="rId8" w:fontKey="{BDB0B1BC-D53B-4FB1-A0A7-BEFD9FF5BE7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E27AFD15-5EDC-4E72-A659-35DBCC962D8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79A88E50-9289-4A8F-9949-90919818BAE3}"/>
    <w:embedBold r:id="rId11" w:fontKey="{9768692F-A560-4353-83BD-D39C008DC35F}"/>
  </w:font>
  <w:font w:name="IranNastaliq">
    <w:charset w:val="00"/>
    <w:family w:val="roman"/>
    <w:pitch w:val="variable"/>
    <w:sig w:usb0="61002A87" w:usb1="80000000" w:usb2="00000008" w:usb3="00000000" w:csb0="000101FF" w:csb1="00000000"/>
    <w:embedRegular r:id="rId12" w:fontKey="{066476DE-A018-492A-B1FA-8A71D4C5C900}"/>
    <w:embedBold r:id="rId13" w:fontKey="{D2C486A8-3684-44A0-A972-07D38D79BF9B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4" w:fontKey="{F97C7203-1F15-4EAA-82F5-9EEC4C2297DC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5" w:fontKey="{C10DBB08-0445-4828-909D-66E41841EA16}"/>
    <w:embedBold r:id="rId16" w:fontKey="{FCFB5E6B-0D30-48F2-9BE3-C2E622F2545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91B8F" w14:textId="77777777" w:rsidR="002A353B" w:rsidRDefault="002A353B" w:rsidP="005507A9">
      <w:pPr>
        <w:spacing w:after="0" w:line="240" w:lineRule="auto"/>
      </w:pPr>
      <w:r>
        <w:separator/>
      </w:r>
    </w:p>
  </w:footnote>
  <w:footnote w:type="continuationSeparator" w:id="0">
    <w:p w14:paraId="104C99C5" w14:textId="77777777" w:rsidR="002A353B" w:rsidRDefault="002A353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19" type="#_x0000_t75" style="width:295.45pt;height:295.45pt;visibility:visible;mso-wrap-style:square" o:bullet="t">
        <v:imagedata r:id="rId1" o:title=""/>
      </v:shape>
    </w:pict>
  </w:numPicBullet>
  <w:abstractNum w:abstractNumId="0" w15:restartNumberingAfterBreak="0">
    <w:nsid w:val="07B55FAC"/>
    <w:multiLevelType w:val="multilevel"/>
    <w:tmpl w:val="2826C110"/>
    <w:lvl w:ilvl="0">
      <w:start w:val="1"/>
      <w:numFmt w:val="decimal"/>
      <w:lvlText w:val="%1-"/>
      <w:lvlJc w:val="left"/>
      <w:pPr>
        <w:ind w:left="473" w:hanging="473"/>
      </w:pPr>
      <w:rPr>
        <w:rFonts w:hint="default"/>
        <w:b/>
        <w:color w:val="001D32"/>
      </w:rPr>
    </w:lvl>
    <w:lvl w:ilvl="1">
      <w:start w:val="1"/>
      <w:numFmt w:val="decimal"/>
      <w:lvlText w:val="%1-%2."/>
      <w:lvlJc w:val="left"/>
      <w:pPr>
        <w:ind w:left="720" w:hanging="720"/>
      </w:pPr>
      <w:rPr>
        <w:rFonts w:hint="default"/>
        <w:b/>
        <w:color w:val="001D32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  <w:b/>
        <w:color w:val="001D32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  <w:b/>
        <w:color w:val="001D32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  <w:b/>
        <w:color w:val="001D32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  <w:b/>
        <w:color w:val="001D32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  <w:b/>
        <w:color w:val="001D32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  <w:b/>
        <w:color w:val="001D32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  <w:b/>
        <w:color w:val="001D32"/>
      </w:rPr>
    </w:lvl>
  </w:abstractNum>
  <w:abstractNum w:abstractNumId="1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8724804">
    <w:abstractNumId w:val="10"/>
  </w:num>
  <w:num w:numId="2" w16cid:durableId="1809325851">
    <w:abstractNumId w:val="6"/>
  </w:num>
  <w:num w:numId="3" w16cid:durableId="1485389486">
    <w:abstractNumId w:val="7"/>
  </w:num>
  <w:num w:numId="4" w16cid:durableId="754403808">
    <w:abstractNumId w:val="5"/>
  </w:num>
  <w:num w:numId="5" w16cid:durableId="688682646">
    <w:abstractNumId w:val="5"/>
    <w:lvlOverride w:ilvl="0">
      <w:startOverride w:val="1"/>
    </w:lvlOverride>
  </w:num>
  <w:num w:numId="6" w16cid:durableId="163282678">
    <w:abstractNumId w:val="8"/>
  </w:num>
  <w:num w:numId="7" w16cid:durableId="554896326">
    <w:abstractNumId w:val="9"/>
  </w:num>
  <w:num w:numId="8" w16cid:durableId="1187866770">
    <w:abstractNumId w:val="3"/>
  </w:num>
  <w:num w:numId="9" w16cid:durableId="239217615">
    <w:abstractNumId w:val="1"/>
  </w:num>
  <w:num w:numId="10" w16cid:durableId="1616718715">
    <w:abstractNumId w:val="4"/>
  </w:num>
  <w:num w:numId="11" w16cid:durableId="1745028784">
    <w:abstractNumId w:val="2"/>
  </w:num>
  <w:num w:numId="12" w16cid:durableId="1362828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02C5"/>
    <w:rsid w:val="0000180F"/>
    <w:rsid w:val="00002BBE"/>
    <w:rsid w:val="0000782A"/>
    <w:rsid w:val="00012170"/>
    <w:rsid w:val="00014279"/>
    <w:rsid w:val="00016979"/>
    <w:rsid w:val="00017E1E"/>
    <w:rsid w:val="00022C45"/>
    <w:rsid w:val="000240E2"/>
    <w:rsid w:val="00024180"/>
    <w:rsid w:val="00024E1F"/>
    <w:rsid w:val="000332F3"/>
    <w:rsid w:val="00033493"/>
    <w:rsid w:val="0003490F"/>
    <w:rsid w:val="00036AD9"/>
    <w:rsid w:val="00040AC3"/>
    <w:rsid w:val="00042AB4"/>
    <w:rsid w:val="000435DF"/>
    <w:rsid w:val="000505B7"/>
    <w:rsid w:val="00056D1A"/>
    <w:rsid w:val="00061483"/>
    <w:rsid w:val="00064682"/>
    <w:rsid w:val="000733E2"/>
    <w:rsid w:val="00075085"/>
    <w:rsid w:val="000770C8"/>
    <w:rsid w:val="00077CF3"/>
    <w:rsid w:val="00080983"/>
    <w:rsid w:val="0008369A"/>
    <w:rsid w:val="000836E3"/>
    <w:rsid w:val="00085F14"/>
    <w:rsid w:val="00090D61"/>
    <w:rsid w:val="00094AA5"/>
    <w:rsid w:val="000952E7"/>
    <w:rsid w:val="0009712A"/>
    <w:rsid w:val="000A0904"/>
    <w:rsid w:val="000A55AD"/>
    <w:rsid w:val="000B2F2C"/>
    <w:rsid w:val="000B536E"/>
    <w:rsid w:val="000B5F77"/>
    <w:rsid w:val="000C010D"/>
    <w:rsid w:val="000C1DF2"/>
    <w:rsid w:val="000C269C"/>
    <w:rsid w:val="000C5ED4"/>
    <w:rsid w:val="000C6951"/>
    <w:rsid w:val="000D2843"/>
    <w:rsid w:val="000E56F2"/>
    <w:rsid w:val="000E6D60"/>
    <w:rsid w:val="000E711D"/>
    <w:rsid w:val="000F0BA1"/>
    <w:rsid w:val="000F3F4D"/>
    <w:rsid w:val="000F479B"/>
    <w:rsid w:val="000F47A6"/>
    <w:rsid w:val="000F61F4"/>
    <w:rsid w:val="00101ED7"/>
    <w:rsid w:val="00103D68"/>
    <w:rsid w:val="0010434E"/>
    <w:rsid w:val="0011049C"/>
    <w:rsid w:val="00111931"/>
    <w:rsid w:val="00113265"/>
    <w:rsid w:val="001200A4"/>
    <w:rsid w:val="00120DF6"/>
    <w:rsid w:val="001222BD"/>
    <w:rsid w:val="00122F9D"/>
    <w:rsid w:val="001333EA"/>
    <w:rsid w:val="00134543"/>
    <w:rsid w:val="00137620"/>
    <w:rsid w:val="001412B9"/>
    <w:rsid w:val="00141E77"/>
    <w:rsid w:val="00142478"/>
    <w:rsid w:val="0014319D"/>
    <w:rsid w:val="00144A1C"/>
    <w:rsid w:val="00145CC8"/>
    <w:rsid w:val="00145FF6"/>
    <w:rsid w:val="00152512"/>
    <w:rsid w:val="0015595D"/>
    <w:rsid w:val="0015599A"/>
    <w:rsid w:val="00155A1D"/>
    <w:rsid w:val="00161F0A"/>
    <w:rsid w:val="00163075"/>
    <w:rsid w:val="0017037E"/>
    <w:rsid w:val="0017188E"/>
    <w:rsid w:val="00173672"/>
    <w:rsid w:val="001737EE"/>
    <w:rsid w:val="00174FB9"/>
    <w:rsid w:val="001751A4"/>
    <w:rsid w:val="001815CF"/>
    <w:rsid w:val="00181983"/>
    <w:rsid w:val="00190D0B"/>
    <w:rsid w:val="00193F5A"/>
    <w:rsid w:val="00195B12"/>
    <w:rsid w:val="00196744"/>
    <w:rsid w:val="001A23AE"/>
    <w:rsid w:val="001A3A99"/>
    <w:rsid w:val="001A55B3"/>
    <w:rsid w:val="001A598F"/>
    <w:rsid w:val="001A7F10"/>
    <w:rsid w:val="001B0FFF"/>
    <w:rsid w:val="001B6B08"/>
    <w:rsid w:val="001B6F3D"/>
    <w:rsid w:val="001B71D3"/>
    <w:rsid w:val="001B7A4E"/>
    <w:rsid w:val="001C09F6"/>
    <w:rsid w:val="001D1934"/>
    <w:rsid w:val="001D1D5B"/>
    <w:rsid w:val="001D1F29"/>
    <w:rsid w:val="001D63E0"/>
    <w:rsid w:val="001E0893"/>
    <w:rsid w:val="001E63CB"/>
    <w:rsid w:val="001E6D70"/>
    <w:rsid w:val="001F0A2E"/>
    <w:rsid w:val="001F3417"/>
    <w:rsid w:val="001F4B1D"/>
    <w:rsid w:val="001F68F6"/>
    <w:rsid w:val="002021DF"/>
    <w:rsid w:val="002023E4"/>
    <w:rsid w:val="00202E01"/>
    <w:rsid w:val="00202E33"/>
    <w:rsid w:val="00205D54"/>
    <w:rsid w:val="0020680D"/>
    <w:rsid w:val="00215ACE"/>
    <w:rsid w:val="00216E1B"/>
    <w:rsid w:val="00217263"/>
    <w:rsid w:val="00217FBB"/>
    <w:rsid w:val="00222361"/>
    <w:rsid w:val="00227CF5"/>
    <w:rsid w:val="002303BE"/>
    <w:rsid w:val="00232094"/>
    <w:rsid w:val="0023258D"/>
    <w:rsid w:val="002343C9"/>
    <w:rsid w:val="00234D4E"/>
    <w:rsid w:val="002406BA"/>
    <w:rsid w:val="00241B51"/>
    <w:rsid w:val="0024277F"/>
    <w:rsid w:val="0025194A"/>
    <w:rsid w:val="00252C83"/>
    <w:rsid w:val="00253173"/>
    <w:rsid w:val="002549F3"/>
    <w:rsid w:val="00255880"/>
    <w:rsid w:val="002601BB"/>
    <w:rsid w:val="002622F8"/>
    <w:rsid w:val="00266C3D"/>
    <w:rsid w:val="0026774C"/>
    <w:rsid w:val="0027189F"/>
    <w:rsid w:val="002718C5"/>
    <w:rsid w:val="00271A68"/>
    <w:rsid w:val="00273B80"/>
    <w:rsid w:val="002741B7"/>
    <w:rsid w:val="00276058"/>
    <w:rsid w:val="002760A2"/>
    <w:rsid w:val="00280F75"/>
    <w:rsid w:val="002816DF"/>
    <w:rsid w:val="002826CE"/>
    <w:rsid w:val="00283CBB"/>
    <w:rsid w:val="0028505D"/>
    <w:rsid w:val="00290C6D"/>
    <w:rsid w:val="002A023D"/>
    <w:rsid w:val="002A353B"/>
    <w:rsid w:val="002A719D"/>
    <w:rsid w:val="002B20AD"/>
    <w:rsid w:val="002B3E6F"/>
    <w:rsid w:val="002B4DE5"/>
    <w:rsid w:val="002B4EEF"/>
    <w:rsid w:val="002B5901"/>
    <w:rsid w:val="002B5CD9"/>
    <w:rsid w:val="002B745A"/>
    <w:rsid w:val="002B7E24"/>
    <w:rsid w:val="002C08A5"/>
    <w:rsid w:val="002C0964"/>
    <w:rsid w:val="002C6B1A"/>
    <w:rsid w:val="002C6C1E"/>
    <w:rsid w:val="002C6ED3"/>
    <w:rsid w:val="002D276F"/>
    <w:rsid w:val="002D5DF4"/>
    <w:rsid w:val="002E01E9"/>
    <w:rsid w:val="002E04AE"/>
    <w:rsid w:val="002E0A93"/>
    <w:rsid w:val="002E47D3"/>
    <w:rsid w:val="002E48CB"/>
    <w:rsid w:val="002E5D60"/>
    <w:rsid w:val="002F2FE2"/>
    <w:rsid w:val="00300077"/>
    <w:rsid w:val="00302419"/>
    <w:rsid w:val="0030699C"/>
    <w:rsid w:val="0031290A"/>
    <w:rsid w:val="00316EAE"/>
    <w:rsid w:val="003223DF"/>
    <w:rsid w:val="00323940"/>
    <w:rsid w:val="00324C43"/>
    <w:rsid w:val="00325B86"/>
    <w:rsid w:val="00330350"/>
    <w:rsid w:val="003350E6"/>
    <w:rsid w:val="003355D7"/>
    <w:rsid w:val="003406EC"/>
    <w:rsid w:val="00341536"/>
    <w:rsid w:val="003457E8"/>
    <w:rsid w:val="003458AA"/>
    <w:rsid w:val="00346452"/>
    <w:rsid w:val="00353386"/>
    <w:rsid w:val="00356586"/>
    <w:rsid w:val="003614BD"/>
    <w:rsid w:val="00363D3A"/>
    <w:rsid w:val="00366257"/>
    <w:rsid w:val="00366845"/>
    <w:rsid w:val="00372B48"/>
    <w:rsid w:val="0037526E"/>
    <w:rsid w:val="0037766C"/>
    <w:rsid w:val="00377C5F"/>
    <w:rsid w:val="00381839"/>
    <w:rsid w:val="00390976"/>
    <w:rsid w:val="0039492E"/>
    <w:rsid w:val="00396CCC"/>
    <w:rsid w:val="003A21F0"/>
    <w:rsid w:val="003A27CC"/>
    <w:rsid w:val="003A2B2A"/>
    <w:rsid w:val="003A31CF"/>
    <w:rsid w:val="003A5D86"/>
    <w:rsid w:val="003A63AE"/>
    <w:rsid w:val="003B04E9"/>
    <w:rsid w:val="003B4CB6"/>
    <w:rsid w:val="003B5C81"/>
    <w:rsid w:val="003B5D2D"/>
    <w:rsid w:val="003C0F01"/>
    <w:rsid w:val="003C2DFC"/>
    <w:rsid w:val="003C480C"/>
    <w:rsid w:val="003C77AD"/>
    <w:rsid w:val="003D24C7"/>
    <w:rsid w:val="003D73D1"/>
    <w:rsid w:val="003E14E9"/>
    <w:rsid w:val="003E2FF1"/>
    <w:rsid w:val="003E3B16"/>
    <w:rsid w:val="003F11DF"/>
    <w:rsid w:val="003F2059"/>
    <w:rsid w:val="003F24D1"/>
    <w:rsid w:val="003F37D3"/>
    <w:rsid w:val="003F3DDB"/>
    <w:rsid w:val="003F3EEE"/>
    <w:rsid w:val="003F4DAE"/>
    <w:rsid w:val="003F51BC"/>
    <w:rsid w:val="003F51ED"/>
    <w:rsid w:val="003F52F9"/>
    <w:rsid w:val="003F7457"/>
    <w:rsid w:val="00405A15"/>
    <w:rsid w:val="00407E62"/>
    <w:rsid w:val="0041093F"/>
    <w:rsid w:val="00412380"/>
    <w:rsid w:val="00416DE4"/>
    <w:rsid w:val="00420C09"/>
    <w:rsid w:val="00426820"/>
    <w:rsid w:val="00430261"/>
    <w:rsid w:val="00430791"/>
    <w:rsid w:val="004336DC"/>
    <w:rsid w:val="00435E8F"/>
    <w:rsid w:val="00436F5E"/>
    <w:rsid w:val="004378E5"/>
    <w:rsid w:val="00441053"/>
    <w:rsid w:val="004476F5"/>
    <w:rsid w:val="00453204"/>
    <w:rsid w:val="004575E2"/>
    <w:rsid w:val="004610FD"/>
    <w:rsid w:val="0046645D"/>
    <w:rsid w:val="00467DC9"/>
    <w:rsid w:val="004719E1"/>
    <w:rsid w:val="00471C90"/>
    <w:rsid w:val="00475D09"/>
    <w:rsid w:val="004823C7"/>
    <w:rsid w:val="004829D6"/>
    <w:rsid w:val="00485FD1"/>
    <w:rsid w:val="0049381A"/>
    <w:rsid w:val="00495ABE"/>
    <w:rsid w:val="004972D4"/>
    <w:rsid w:val="004A14EF"/>
    <w:rsid w:val="004B025F"/>
    <w:rsid w:val="004B08C9"/>
    <w:rsid w:val="004B1226"/>
    <w:rsid w:val="004B124B"/>
    <w:rsid w:val="004B22E4"/>
    <w:rsid w:val="004B30B5"/>
    <w:rsid w:val="004B39BF"/>
    <w:rsid w:val="004B433B"/>
    <w:rsid w:val="004B5C79"/>
    <w:rsid w:val="004B7003"/>
    <w:rsid w:val="004C0E84"/>
    <w:rsid w:val="004C1CEA"/>
    <w:rsid w:val="004C624C"/>
    <w:rsid w:val="004D1E5C"/>
    <w:rsid w:val="004D67F6"/>
    <w:rsid w:val="004E2B60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52E6"/>
    <w:rsid w:val="00526A14"/>
    <w:rsid w:val="00527534"/>
    <w:rsid w:val="00531D8E"/>
    <w:rsid w:val="00537691"/>
    <w:rsid w:val="00543486"/>
    <w:rsid w:val="00545832"/>
    <w:rsid w:val="00547495"/>
    <w:rsid w:val="005475D1"/>
    <w:rsid w:val="005507A9"/>
    <w:rsid w:val="00551BC9"/>
    <w:rsid w:val="005522A3"/>
    <w:rsid w:val="00552450"/>
    <w:rsid w:val="00552880"/>
    <w:rsid w:val="0055296C"/>
    <w:rsid w:val="00561C31"/>
    <w:rsid w:val="00564131"/>
    <w:rsid w:val="0057102D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237A"/>
    <w:rsid w:val="00594A73"/>
    <w:rsid w:val="005A5139"/>
    <w:rsid w:val="005B003E"/>
    <w:rsid w:val="005B0649"/>
    <w:rsid w:val="005B260C"/>
    <w:rsid w:val="005B32A0"/>
    <w:rsid w:val="005B77AE"/>
    <w:rsid w:val="005C2494"/>
    <w:rsid w:val="005C26C1"/>
    <w:rsid w:val="005D2CC9"/>
    <w:rsid w:val="005D3ABE"/>
    <w:rsid w:val="005D7E09"/>
    <w:rsid w:val="005E1E85"/>
    <w:rsid w:val="005E69D7"/>
    <w:rsid w:val="005E7A01"/>
    <w:rsid w:val="005F0E06"/>
    <w:rsid w:val="005F6696"/>
    <w:rsid w:val="005F73F2"/>
    <w:rsid w:val="005F759E"/>
    <w:rsid w:val="006019A4"/>
    <w:rsid w:val="00606AEA"/>
    <w:rsid w:val="00607389"/>
    <w:rsid w:val="00607FE4"/>
    <w:rsid w:val="00610214"/>
    <w:rsid w:val="00610C67"/>
    <w:rsid w:val="00616E6D"/>
    <w:rsid w:val="0062225F"/>
    <w:rsid w:val="00622623"/>
    <w:rsid w:val="00623FB4"/>
    <w:rsid w:val="00626F3A"/>
    <w:rsid w:val="00631840"/>
    <w:rsid w:val="006319C3"/>
    <w:rsid w:val="00631A55"/>
    <w:rsid w:val="00637297"/>
    <w:rsid w:val="00640E77"/>
    <w:rsid w:val="006416A8"/>
    <w:rsid w:val="00643B9B"/>
    <w:rsid w:val="006472AC"/>
    <w:rsid w:val="00653407"/>
    <w:rsid w:val="00653F51"/>
    <w:rsid w:val="00657755"/>
    <w:rsid w:val="00661CAB"/>
    <w:rsid w:val="00664BCC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1148"/>
    <w:rsid w:val="00692574"/>
    <w:rsid w:val="00693AA3"/>
    <w:rsid w:val="006961E1"/>
    <w:rsid w:val="00697A1F"/>
    <w:rsid w:val="006A0540"/>
    <w:rsid w:val="006A19D3"/>
    <w:rsid w:val="006A2D67"/>
    <w:rsid w:val="006A51A0"/>
    <w:rsid w:val="006B1ADD"/>
    <w:rsid w:val="006B480F"/>
    <w:rsid w:val="006B5984"/>
    <w:rsid w:val="006B76A6"/>
    <w:rsid w:val="006C0D9B"/>
    <w:rsid w:val="006C248F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E5A73"/>
    <w:rsid w:val="006F01D8"/>
    <w:rsid w:val="006F0551"/>
    <w:rsid w:val="006F2551"/>
    <w:rsid w:val="006F3CC0"/>
    <w:rsid w:val="006F7C19"/>
    <w:rsid w:val="006F7D6A"/>
    <w:rsid w:val="007005DF"/>
    <w:rsid w:val="00705500"/>
    <w:rsid w:val="007112C1"/>
    <w:rsid w:val="00712C2D"/>
    <w:rsid w:val="00715FC9"/>
    <w:rsid w:val="007200A8"/>
    <w:rsid w:val="00725734"/>
    <w:rsid w:val="00725823"/>
    <w:rsid w:val="00726BAF"/>
    <w:rsid w:val="00730AA0"/>
    <w:rsid w:val="00733351"/>
    <w:rsid w:val="00733693"/>
    <w:rsid w:val="007369AE"/>
    <w:rsid w:val="00737577"/>
    <w:rsid w:val="00737B76"/>
    <w:rsid w:val="00741BA6"/>
    <w:rsid w:val="00743CCB"/>
    <w:rsid w:val="00747DB6"/>
    <w:rsid w:val="0075099B"/>
    <w:rsid w:val="00756D66"/>
    <w:rsid w:val="007575B4"/>
    <w:rsid w:val="00763800"/>
    <w:rsid w:val="007672C2"/>
    <w:rsid w:val="0077092F"/>
    <w:rsid w:val="00770F7E"/>
    <w:rsid w:val="00773251"/>
    <w:rsid w:val="007770E0"/>
    <w:rsid w:val="0077799A"/>
    <w:rsid w:val="00780AFF"/>
    <w:rsid w:val="00783477"/>
    <w:rsid w:val="00784650"/>
    <w:rsid w:val="00785E35"/>
    <w:rsid w:val="0079031E"/>
    <w:rsid w:val="00790E2B"/>
    <w:rsid w:val="007929E4"/>
    <w:rsid w:val="00797EB3"/>
    <w:rsid w:val="007A386B"/>
    <w:rsid w:val="007A45D3"/>
    <w:rsid w:val="007A50A2"/>
    <w:rsid w:val="007A752C"/>
    <w:rsid w:val="007B0646"/>
    <w:rsid w:val="007B3EA6"/>
    <w:rsid w:val="007C7367"/>
    <w:rsid w:val="007D0D65"/>
    <w:rsid w:val="007D20D4"/>
    <w:rsid w:val="007D4029"/>
    <w:rsid w:val="007D4992"/>
    <w:rsid w:val="007E1B3F"/>
    <w:rsid w:val="007E3310"/>
    <w:rsid w:val="007F11E0"/>
    <w:rsid w:val="007F2529"/>
    <w:rsid w:val="007F3BC2"/>
    <w:rsid w:val="007F79BA"/>
    <w:rsid w:val="00801F24"/>
    <w:rsid w:val="008039BC"/>
    <w:rsid w:val="00804A04"/>
    <w:rsid w:val="00806E9B"/>
    <w:rsid w:val="00810ADF"/>
    <w:rsid w:val="00810D51"/>
    <w:rsid w:val="00817D12"/>
    <w:rsid w:val="008202E5"/>
    <w:rsid w:val="00822E62"/>
    <w:rsid w:val="008233E1"/>
    <w:rsid w:val="008239D0"/>
    <w:rsid w:val="00823ED2"/>
    <w:rsid w:val="0082466C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629A1"/>
    <w:rsid w:val="00863837"/>
    <w:rsid w:val="0088616D"/>
    <w:rsid w:val="0089049F"/>
    <w:rsid w:val="0089094E"/>
    <w:rsid w:val="008941A6"/>
    <w:rsid w:val="00894B47"/>
    <w:rsid w:val="00896063"/>
    <w:rsid w:val="0089708E"/>
    <w:rsid w:val="008A0296"/>
    <w:rsid w:val="008A05F4"/>
    <w:rsid w:val="008A11CD"/>
    <w:rsid w:val="008A289C"/>
    <w:rsid w:val="008A3250"/>
    <w:rsid w:val="008B46ED"/>
    <w:rsid w:val="008B4937"/>
    <w:rsid w:val="008B5F04"/>
    <w:rsid w:val="008B5F87"/>
    <w:rsid w:val="008B6608"/>
    <w:rsid w:val="008B69F5"/>
    <w:rsid w:val="008C0339"/>
    <w:rsid w:val="008C1623"/>
    <w:rsid w:val="008D712B"/>
    <w:rsid w:val="008E052B"/>
    <w:rsid w:val="008E34CA"/>
    <w:rsid w:val="008E537B"/>
    <w:rsid w:val="008E6479"/>
    <w:rsid w:val="008E68EB"/>
    <w:rsid w:val="008E78E9"/>
    <w:rsid w:val="008F0530"/>
    <w:rsid w:val="008F1229"/>
    <w:rsid w:val="008F22CA"/>
    <w:rsid w:val="008F2573"/>
    <w:rsid w:val="008F6349"/>
    <w:rsid w:val="00907AF5"/>
    <w:rsid w:val="00911C40"/>
    <w:rsid w:val="00912F1D"/>
    <w:rsid w:val="00913B33"/>
    <w:rsid w:val="00914832"/>
    <w:rsid w:val="00915DB7"/>
    <w:rsid w:val="00916003"/>
    <w:rsid w:val="009176B4"/>
    <w:rsid w:val="00917A13"/>
    <w:rsid w:val="00917EAF"/>
    <w:rsid w:val="00922EA5"/>
    <w:rsid w:val="0092323D"/>
    <w:rsid w:val="00925B67"/>
    <w:rsid w:val="009260FB"/>
    <w:rsid w:val="00927B72"/>
    <w:rsid w:val="009305A3"/>
    <w:rsid w:val="009321CF"/>
    <w:rsid w:val="00940DE2"/>
    <w:rsid w:val="009410D7"/>
    <w:rsid w:val="00941776"/>
    <w:rsid w:val="00944046"/>
    <w:rsid w:val="00945EA6"/>
    <w:rsid w:val="00946355"/>
    <w:rsid w:val="00947979"/>
    <w:rsid w:val="00952DB8"/>
    <w:rsid w:val="00953FDE"/>
    <w:rsid w:val="009544C5"/>
    <w:rsid w:val="009554DF"/>
    <w:rsid w:val="00960DB5"/>
    <w:rsid w:val="00960E14"/>
    <w:rsid w:val="00964F1B"/>
    <w:rsid w:val="0096691A"/>
    <w:rsid w:val="0097006A"/>
    <w:rsid w:val="0097178A"/>
    <w:rsid w:val="009717A5"/>
    <w:rsid w:val="00972B27"/>
    <w:rsid w:val="0097608F"/>
    <w:rsid w:val="009824CB"/>
    <w:rsid w:val="00983E20"/>
    <w:rsid w:val="00984ABA"/>
    <w:rsid w:val="00986D7E"/>
    <w:rsid w:val="009913F7"/>
    <w:rsid w:val="0099175D"/>
    <w:rsid w:val="00994030"/>
    <w:rsid w:val="00996586"/>
    <w:rsid w:val="00996CBE"/>
    <w:rsid w:val="0099719E"/>
    <w:rsid w:val="009A1AAB"/>
    <w:rsid w:val="009A2757"/>
    <w:rsid w:val="009A4679"/>
    <w:rsid w:val="009A4CF4"/>
    <w:rsid w:val="009A5C8B"/>
    <w:rsid w:val="009B027B"/>
    <w:rsid w:val="009B0DC9"/>
    <w:rsid w:val="009B13D5"/>
    <w:rsid w:val="009B1630"/>
    <w:rsid w:val="009B41AB"/>
    <w:rsid w:val="009C09FC"/>
    <w:rsid w:val="009C321B"/>
    <w:rsid w:val="009C459F"/>
    <w:rsid w:val="009C5735"/>
    <w:rsid w:val="009C582E"/>
    <w:rsid w:val="009C6454"/>
    <w:rsid w:val="009C6837"/>
    <w:rsid w:val="009C68E2"/>
    <w:rsid w:val="009D0063"/>
    <w:rsid w:val="009D1920"/>
    <w:rsid w:val="009D2D48"/>
    <w:rsid w:val="009D3A37"/>
    <w:rsid w:val="009D4921"/>
    <w:rsid w:val="009D5548"/>
    <w:rsid w:val="009E03F3"/>
    <w:rsid w:val="009F32E0"/>
    <w:rsid w:val="00A05536"/>
    <w:rsid w:val="00A06297"/>
    <w:rsid w:val="00A10B88"/>
    <w:rsid w:val="00A11318"/>
    <w:rsid w:val="00A12C97"/>
    <w:rsid w:val="00A14293"/>
    <w:rsid w:val="00A16631"/>
    <w:rsid w:val="00A16C75"/>
    <w:rsid w:val="00A20A85"/>
    <w:rsid w:val="00A21144"/>
    <w:rsid w:val="00A22594"/>
    <w:rsid w:val="00A227CE"/>
    <w:rsid w:val="00A234E2"/>
    <w:rsid w:val="00A24673"/>
    <w:rsid w:val="00A24B51"/>
    <w:rsid w:val="00A24BA3"/>
    <w:rsid w:val="00A25324"/>
    <w:rsid w:val="00A25E7B"/>
    <w:rsid w:val="00A2606A"/>
    <w:rsid w:val="00A2748E"/>
    <w:rsid w:val="00A27772"/>
    <w:rsid w:val="00A30624"/>
    <w:rsid w:val="00A333EA"/>
    <w:rsid w:val="00A3765F"/>
    <w:rsid w:val="00A42B27"/>
    <w:rsid w:val="00A458DF"/>
    <w:rsid w:val="00A45C52"/>
    <w:rsid w:val="00A50287"/>
    <w:rsid w:val="00A50586"/>
    <w:rsid w:val="00A50AEF"/>
    <w:rsid w:val="00A54628"/>
    <w:rsid w:val="00A55674"/>
    <w:rsid w:val="00A614D6"/>
    <w:rsid w:val="00A648DE"/>
    <w:rsid w:val="00A70D3C"/>
    <w:rsid w:val="00A7192C"/>
    <w:rsid w:val="00A71955"/>
    <w:rsid w:val="00A71A98"/>
    <w:rsid w:val="00A7262B"/>
    <w:rsid w:val="00A73411"/>
    <w:rsid w:val="00A74F93"/>
    <w:rsid w:val="00A77E30"/>
    <w:rsid w:val="00A8002E"/>
    <w:rsid w:val="00A824E0"/>
    <w:rsid w:val="00A83695"/>
    <w:rsid w:val="00A85148"/>
    <w:rsid w:val="00A85E2E"/>
    <w:rsid w:val="00A90D23"/>
    <w:rsid w:val="00A91BAD"/>
    <w:rsid w:val="00A91DFE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163"/>
    <w:rsid w:val="00AC536A"/>
    <w:rsid w:val="00AD7245"/>
    <w:rsid w:val="00AD7E2A"/>
    <w:rsid w:val="00AE2EDD"/>
    <w:rsid w:val="00AE7D8A"/>
    <w:rsid w:val="00AF3D8D"/>
    <w:rsid w:val="00AF5736"/>
    <w:rsid w:val="00AF7FA0"/>
    <w:rsid w:val="00B00EA8"/>
    <w:rsid w:val="00B014BB"/>
    <w:rsid w:val="00B03268"/>
    <w:rsid w:val="00B0751E"/>
    <w:rsid w:val="00B13935"/>
    <w:rsid w:val="00B14A58"/>
    <w:rsid w:val="00B1566B"/>
    <w:rsid w:val="00B15D4B"/>
    <w:rsid w:val="00B219B4"/>
    <w:rsid w:val="00B252E0"/>
    <w:rsid w:val="00B2576D"/>
    <w:rsid w:val="00B25B67"/>
    <w:rsid w:val="00B30DDB"/>
    <w:rsid w:val="00B31CD0"/>
    <w:rsid w:val="00B35EAE"/>
    <w:rsid w:val="00B42A2C"/>
    <w:rsid w:val="00B433FD"/>
    <w:rsid w:val="00B443EC"/>
    <w:rsid w:val="00B50811"/>
    <w:rsid w:val="00B5365D"/>
    <w:rsid w:val="00B54598"/>
    <w:rsid w:val="00B5484A"/>
    <w:rsid w:val="00B56C1E"/>
    <w:rsid w:val="00B56CE2"/>
    <w:rsid w:val="00B64077"/>
    <w:rsid w:val="00B653CF"/>
    <w:rsid w:val="00B70CE9"/>
    <w:rsid w:val="00B71A85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020"/>
    <w:rsid w:val="00B97EE0"/>
    <w:rsid w:val="00BA03A8"/>
    <w:rsid w:val="00BA246A"/>
    <w:rsid w:val="00BA4145"/>
    <w:rsid w:val="00BA5C24"/>
    <w:rsid w:val="00BA64F3"/>
    <w:rsid w:val="00BA7518"/>
    <w:rsid w:val="00BA7FBB"/>
    <w:rsid w:val="00BB0FAD"/>
    <w:rsid w:val="00BB386A"/>
    <w:rsid w:val="00BB5972"/>
    <w:rsid w:val="00BB6DD0"/>
    <w:rsid w:val="00BC18E5"/>
    <w:rsid w:val="00BC1C25"/>
    <w:rsid w:val="00BC277C"/>
    <w:rsid w:val="00BD20D2"/>
    <w:rsid w:val="00BD437E"/>
    <w:rsid w:val="00BD5934"/>
    <w:rsid w:val="00BD78CB"/>
    <w:rsid w:val="00BE0095"/>
    <w:rsid w:val="00BE0411"/>
    <w:rsid w:val="00BE1AC2"/>
    <w:rsid w:val="00BE40F6"/>
    <w:rsid w:val="00BE791D"/>
    <w:rsid w:val="00BF2853"/>
    <w:rsid w:val="00BF337E"/>
    <w:rsid w:val="00BF4881"/>
    <w:rsid w:val="00C007F3"/>
    <w:rsid w:val="00C03B4B"/>
    <w:rsid w:val="00C05DE4"/>
    <w:rsid w:val="00C1016D"/>
    <w:rsid w:val="00C1194C"/>
    <w:rsid w:val="00C12904"/>
    <w:rsid w:val="00C137AC"/>
    <w:rsid w:val="00C13F8B"/>
    <w:rsid w:val="00C14B49"/>
    <w:rsid w:val="00C20F4E"/>
    <w:rsid w:val="00C23A50"/>
    <w:rsid w:val="00C318D7"/>
    <w:rsid w:val="00C335A5"/>
    <w:rsid w:val="00C33FBF"/>
    <w:rsid w:val="00C40255"/>
    <w:rsid w:val="00C42703"/>
    <w:rsid w:val="00C42770"/>
    <w:rsid w:val="00C4414D"/>
    <w:rsid w:val="00C471E8"/>
    <w:rsid w:val="00C500EF"/>
    <w:rsid w:val="00C56C5B"/>
    <w:rsid w:val="00C60E97"/>
    <w:rsid w:val="00C62390"/>
    <w:rsid w:val="00C635AE"/>
    <w:rsid w:val="00C6659B"/>
    <w:rsid w:val="00C66CA5"/>
    <w:rsid w:val="00C7269B"/>
    <w:rsid w:val="00C76EA4"/>
    <w:rsid w:val="00C80AF4"/>
    <w:rsid w:val="00C8220D"/>
    <w:rsid w:val="00C83B04"/>
    <w:rsid w:val="00C91186"/>
    <w:rsid w:val="00C91BC5"/>
    <w:rsid w:val="00C92553"/>
    <w:rsid w:val="00C92A1A"/>
    <w:rsid w:val="00C94ACE"/>
    <w:rsid w:val="00CA279B"/>
    <w:rsid w:val="00CA5C56"/>
    <w:rsid w:val="00CA5E9E"/>
    <w:rsid w:val="00CA6754"/>
    <w:rsid w:val="00CB2242"/>
    <w:rsid w:val="00CB4643"/>
    <w:rsid w:val="00CB60DA"/>
    <w:rsid w:val="00CB7231"/>
    <w:rsid w:val="00CC3519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5081"/>
    <w:rsid w:val="00D06E56"/>
    <w:rsid w:val="00D166AF"/>
    <w:rsid w:val="00D16C27"/>
    <w:rsid w:val="00D16EE1"/>
    <w:rsid w:val="00D21B15"/>
    <w:rsid w:val="00D23C44"/>
    <w:rsid w:val="00D2594B"/>
    <w:rsid w:val="00D262D6"/>
    <w:rsid w:val="00D26B0F"/>
    <w:rsid w:val="00D33547"/>
    <w:rsid w:val="00D338C1"/>
    <w:rsid w:val="00D35AE8"/>
    <w:rsid w:val="00D3742A"/>
    <w:rsid w:val="00D44933"/>
    <w:rsid w:val="00D47618"/>
    <w:rsid w:val="00D543C6"/>
    <w:rsid w:val="00D56616"/>
    <w:rsid w:val="00D56BCE"/>
    <w:rsid w:val="00D56C84"/>
    <w:rsid w:val="00D57D25"/>
    <w:rsid w:val="00D61B0D"/>
    <w:rsid w:val="00D6502B"/>
    <w:rsid w:val="00D7448C"/>
    <w:rsid w:val="00D75C35"/>
    <w:rsid w:val="00D764E9"/>
    <w:rsid w:val="00D776F3"/>
    <w:rsid w:val="00D81195"/>
    <w:rsid w:val="00D81464"/>
    <w:rsid w:val="00D828DA"/>
    <w:rsid w:val="00D91596"/>
    <w:rsid w:val="00D92E7E"/>
    <w:rsid w:val="00D94280"/>
    <w:rsid w:val="00DA265E"/>
    <w:rsid w:val="00DB0262"/>
    <w:rsid w:val="00DB0C34"/>
    <w:rsid w:val="00DB1183"/>
    <w:rsid w:val="00DC08FF"/>
    <w:rsid w:val="00DC223E"/>
    <w:rsid w:val="00DD338C"/>
    <w:rsid w:val="00DD39AB"/>
    <w:rsid w:val="00DD4DE7"/>
    <w:rsid w:val="00DD6A5D"/>
    <w:rsid w:val="00DD7C5F"/>
    <w:rsid w:val="00DE0773"/>
    <w:rsid w:val="00DE09B2"/>
    <w:rsid w:val="00DE1A62"/>
    <w:rsid w:val="00DE4352"/>
    <w:rsid w:val="00DE4D6C"/>
    <w:rsid w:val="00DF572A"/>
    <w:rsid w:val="00DF5B84"/>
    <w:rsid w:val="00DF5BB7"/>
    <w:rsid w:val="00DF5E36"/>
    <w:rsid w:val="00E00C36"/>
    <w:rsid w:val="00E02624"/>
    <w:rsid w:val="00E044D2"/>
    <w:rsid w:val="00E04E29"/>
    <w:rsid w:val="00E063F2"/>
    <w:rsid w:val="00E10B0E"/>
    <w:rsid w:val="00E11111"/>
    <w:rsid w:val="00E1358F"/>
    <w:rsid w:val="00E15684"/>
    <w:rsid w:val="00E1759F"/>
    <w:rsid w:val="00E23FAF"/>
    <w:rsid w:val="00E25A44"/>
    <w:rsid w:val="00E26C0C"/>
    <w:rsid w:val="00E3130E"/>
    <w:rsid w:val="00E35717"/>
    <w:rsid w:val="00E35DA3"/>
    <w:rsid w:val="00E366C8"/>
    <w:rsid w:val="00E40074"/>
    <w:rsid w:val="00E41777"/>
    <w:rsid w:val="00E422AD"/>
    <w:rsid w:val="00E438C2"/>
    <w:rsid w:val="00E44AA2"/>
    <w:rsid w:val="00E46685"/>
    <w:rsid w:val="00E46E14"/>
    <w:rsid w:val="00E46FF2"/>
    <w:rsid w:val="00E501A6"/>
    <w:rsid w:val="00E53D14"/>
    <w:rsid w:val="00E54090"/>
    <w:rsid w:val="00E5592D"/>
    <w:rsid w:val="00E656D1"/>
    <w:rsid w:val="00E672DB"/>
    <w:rsid w:val="00E674C1"/>
    <w:rsid w:val="00E6760C"/>
    <w:rsid w:val="00E702DE"/>
    <w:rsid w:val="00E70DFE"/>
    <w:rsid w:val="00E719AE"/>
    <w:rsid w:val="00E72351"/>
    <w:rsid w:val="00E755AA"/>
    <w:rsid w:val="00E76D1F"/>
    <w:rsid w:val="00E76E26"/>
    <w:rsid w:val="00E770F6"/>
    <w:rsid w:val="00E774B1"/>
    <w:rsid w:val="00E820B3"/>
    <w:rsid w:val="00E90433"/>
    <w:rsid w:val="00E90C52"/>
    <w:rsid w:val="00E91031"/>
    <w:rsid w:val="00E9149A"/>
    <w:rsid w:val="00E935B6"/>
    <w:rsid w:val="00EA055F"/>
    <w:rsid w:val="00EA3390"/>
    <w:rsid w:val="00EA6561"/>
    <w:rsid w:val="00EA7123"/>
    <w:rsid w:val="00EA74B3"/>
    <w:rsid w:val="00EA7E64"/>
    <w:rsid w:val="00EB6787"/>
    <w:rsid w:val="00EB6DBD"/>
    <w:rsid w:val="00EC1149"/>
    <w:rsid w:val="00EC4448"/>
    <w:rsid w:val="00EC677E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2E36"/>
    <w:rsid w:val="00EF35EB"/>
    <w:rsid w:val="00EF5535"/>
    <w:rsid w:val="00EF7427"/>
    <w:rsid w:val="00EF78E1"/>
    <w:rsid w:val="00F06D5A"/>
    <w:rsid w:val="00F06DDA"/>
    <w:rsid w:val="00F10C08"/>
    <w:rsid w:val="00F120AD"/>
    <w:rsid w:val="00F12AB0"/>
    <w:rsid w:val="00F13163"/>
    <w:rsid w:val="00F16B01"/>
    <w:rsid w:val="00F2011B"/>
    <w:rsid w:val="00F21F40"/>
    <w:rsid w:val="00F23DCA"/>
    <w:rsid w:val="00F27F4A"/>
    <w:rsid w:val="00F34B7A"/>
    <w:rsid w:val="00F415E3"/>
    <w:rsid w:val="00F41EA8"/>
    <w:rsid w:val="00F43777"/>
    <w:rsid w:val="00F45447"/>
    <w:rsid w:val="00F45BD8"/>
    <w:rsid w:val="00F461DF"/>
    <w:rsid w:val="00F47FED"/>
    <w:rsid w:val="00F538C6"/>
    <w:rsid w:val="00F54906"/>
    <w:rsid w:val="00F54FBA"/>
    <w:rsid w:val="00F56B7C"/>
    <w:rsid w:val="00F62119"/>
    <w:rsid w:val="00F64906"/>
    <w:rsid w:val="00F64FC4"/>
    <w:rsid w:val="00F67BD3"/>
    <w:rsid w:val="00F71E72"/>
    <w:rsid w:val="00F736EC"/>
    <w:rsid w:val="00F73A86"/>
    <w:rsid w:val="00F74E35"/>
    <w:rsid w:val="00F77449"/>
    <w:rsid w:val="00F77E4A"/>
    <w:rsid w:val="00F82110"/>
    <w:rsid w:val="00F86EB0"/>
    <w:rsid w:val="00F87419"/>
    <w:rsid w:val="00F87A0A"/>
    <w:rsid w:val="00FA572B"/>
    <w:rsid w:val="00FA736C"/>
    <w:rsid w:val="00FB56DF"/>
    <w:rsid w:val="00FC26A9"/>
    <w:rsid w:val="00FC795B"/>
    <w:rsid w:val="00FD111B"/>
    <w:rsid w:val="00FD23B3"/>
    <w:rsid w:val="00FD4267"/>
    <w:rsid w:val="00FD5951"/>
    <w:rsid w:val="00FD7749"/>
    <w:rsid w:val="00FE0099"/>
    <w:rsid w:val="00FE76EA"/>
    <w:rsid w:val="00FF08C0"/>
    <w:rsid w:val="00FF155C"/>
    <w:rsid w:val="00FF252F"/>
    <w:rsid w:val="00FF2A48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D1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D4921"/>
    <w:pPr>
      <w:keepNext/>
      <w:keepLines/>
      <w:spacing w:before="200" w:after="0"/>
      <w:ind w:firstLine="0"/>
      <w:outlineLvl w:val="1"/>
    </w:pPr>
    <w:rPr>
      <w:rFonts w:eastAsiaTheme="minorEastAsia"/>
      <w:b/>
      <w:bCs/>
      <w:color w:val="001D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9D4921"/>
    <w:rPr>
      <w:rFonts w:asciiTheme="majorBidi" w:eastAsiaTheme="minorEastAsia" w:hAnsiTheme="majorBidi" w:cs="B Nazanin"/>
      <w:b/>
      <w:bCs/>
      <w:color w:val="001D32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36684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8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2CCE719-688F-44A1-97C8-393216E657BB}">
  <we:reference id="wa200000011" version="1.0.1.0" store="en-US" storeType="OMEX"/>
  <we:alternateReferences>
    <we:reference id="wa200000011" version="1.0.1.0" store="en-US" storeType="OMEX"/>
  </we:alternateReferences>
  <we:properties>
    <we:property name="language" value="&quot;Sql&quot;"/>
    <we:property name="theme" value="&quot;VS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5</TotalTime>
  <Pages>1</Pages>
  <Words>967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sagh Mohagehgh</dc:creator>
  <cp:lastModifiedBy>Misagh M</cp:lastModifiedBy>
  <cp:revision>347</cp:revision>
  <cp:lastPrinted>2023-12-16T22:03:00Z</cp:lastPrinted>
  <dcterms:created xsi:type="dcterms:W3CDTF">2020-02-17T08:34:00Z</dcterms:created>
  <dcterms:modified xsi:type="dcterms:W3CDTF">2023-12-16T22:07:00Z</dcterms:modified>
</cp:coreProperties>
</file>